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3061F" w14:textId="76C5B069" w:rsidR="000C095C" w:rsidRPr="00845647" w:rsidRDefault="00CA2951" w:rsidP="00B30F8D">
      <w:pPr>
        <w:pStyle w:val="Heading2"/>
        <w:numPr>
          <w:ilvl w:val="0"/>
          <w:numId w:val="4"/>
        </w:numPr>
        <w:spacing w:after="120"/>
        <w:ind w:left="714" w:hanging="357"/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>Participant</w:t>
      </w:r>
      <w:r w:rsidR="000C095C" w:rsidRPr="00845647">
        <w:rPr>
          <w:rFonts w:cs="Arial"/>
          <w:sz w:val="21"/>
          <w:szCs w:val="21"/>
        </w:rPr>
        <w:t xml:space="preserve"> Details </w:t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28"/>
        <w:gridCol w:w="750"/>
        <w:gridCol w:w="1841"/>
        <w:gridCol w:w="831"/>
        <w:gridCol w:w="1083"/>
        <w:gridCol w:w="437"/>
        <w:gridCol w:w="480"/>
        <w:gridCol w:w="1166"/>
      </w:tblGrid>
      <w:tr w:rsidR="00CA2951" w:rsidRPr="00845647" w14:paraId="4D5F5ABD" w14:textId="77777777" w:rsidTr="00516B81">
        <w:tc>
          <w:tcPr>
            <w:tcW w:w="2538" w:type="dxa"/>
            <w:shd w:val="clear" w:color="auto" w:fill="737373"/>
            <w:vAlign w:val="center"/>
          </w:tcPr>
          <w:p w14:paraId="258EF205" w14:textId="3B163960" w:rsidR="000C095C" w:rsidRPr="00516B81" w:rsidRDefault="00CA2951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articipant</w:t>
            </w:r>
            <w:r w:rsidR="000C095C" w:rsidRPr="00516B81">
              <w:rPr>
                <w:b/>
                <w:bCs/>
                <w:sz w:val="21"/>
                <w:szCs w:val="21"/>
              </w:rPr>
              <w:t xml:space="preserve"> Name 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14:paraId="0559D0BC" w14:textId="77777777" w:rsidR="000C095C" w:rsidRPr="00845647" w:rsidRDefault="000C095C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35" w:type="dxa"/>
            <w:shd w:val="clear" w:color="auto" w:fill="FFFFFF" w:themeFill="background1"/>
            <w:vAlign w:val="center"/>
          </w:tcPr>
          <w:p w14:paraId="61A980B4" w14:textId="5314F00E" w:rsidR="000C095C" w:rsidRPr="00845647" w:rsidRDefault="000C095C" w:rsidP="00B30F8D">
            <w:pPr>
              <w:spacing w:before="60" w:after="60"/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D.O.B</w:t>
            </w:r>
          </w:p>
        </w:tc>
        <w:tc>
          <w:tcPr>
            <w:tcW w:w="1205" w:type="dxa"/>
            <w:shd w:val="clear" w:color="auto" w:fill="FFFFFF" w:themeFill="background1"/>
            <w:vAlign w:val="center"/>
          </w:tcPr>
          <w:p w14:paraId="3EBB7360" w14:textId="04A24462" w:rsidR="000C095C" w:rsidRPr="00845647" w:rsidRDefault="000C095C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/      /</w:t>
            </w:r>
          </w:p>
        </w:tc>
        <w:tc>
          <w:tcPr>
            <w:tcW w:w="917" w:type="dxa"/>
            <w:gridSpan w:val="2"/>
            <w:shd w:val="clear" w:color="auto" w:fill="FFFFFF" w:themeFill="background1"/>
            <w:vAlign w:val="center"/>
          </w:tcPr>
          <w:p w14:paraId="3845F8A0" w14:textId="184CC628" w:rsidR="000C095C" w:rsidRPr="00845647" w:rsidRDefault="000C095C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Gender</w:t>
            </w:r>
          </w:p>
        </w:tc>
        <w:tc>
          <w:tcPr>
            <w:tcW w:w="1309" w:type="dxa"/>
            <w:shd w:val="clear" w:color="auto" w:fill="FFFFFF" w:themeFill="background1"/>
            <w:vAlign w:val="center"/>
          </w:tcPr>
          <w:p w14:paraId="6F5FE84A" w14:textId="77777777" w:rsidR="000C095C" w:rsidRPr="00845647" w:rsidRDefault="000C095C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3DE01CDC" w14:textId="77777777" w:rsidTr="00516B81">
        <w:tc>
          <w:tcPr>
            <w:tcW w:w="2538" w:type="dxa"/>
            <w:shd w:val="clear" w:color="auto" w:fill="737373"/>
            <w:vAlign w:val="center"/>
          </w:tcPr>
          <w:p w14:paraId="397412FE" w14:textId="780EBAD0" w:rsidR="00B30F8D" w:rsidRPr="00516B81" w:rsidRDefault="00B30F8D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NDIS Number 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58FEB12E" w14:textId="77777777" w:rsidR="00B30F8D" w:rsidRPr="00845647" w:rsidRDefault="00B30F8D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3223C3" w14:paraId="14825E51" w14:textId="77777777" w:rsidTr="00516B81">
        <w:tc>
          <w:tcPr>
            <w:tcW w:w="2538" w:type="dxa"/>
            <w:shd w:val="clear" w:color="auto" w:fill="737373"/>
            <w:vAlign w:val="center"/>
          </w:tcPr>
          <w:p w14:paraId="5E28E83D" w14:textId="0E1FDE77" w:rsidR="000C095C" w:rsidRPr="003223C3" w:rsidRDefault="000C095C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 xml:space="preserve">Contact details </w:t>
            </w:r>
          </w:p>
        </w:tc>
        <w:tc>
          <w:tcPr>
            <w:tcW w:w="344" w:type="dxa"/>
            <w:shd w:val="clear" w:color="auto" w:fill="FFFFFF" w:themeFill="background1"/>
            <w:vAlign w:val="center"/>
          </w:tcPr>
          <w:p w14:paraId="6262555C" w14:textId="5562A382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szCs w:val="20"/>
              </w:rPr>
              <w:t>Home</w:t>
            </w:r>
          </w:p>
        </w:tc>
        <w:tc>
          <w:tcPr>
            <w:tcW w:w="2086" w:type="dxa"/>
            <w:shd w:val="clear" w:color="auto" w:fill="FFFFFF" w:themeFill="background1"/>
            <w:vAlign w:val="center"/>
          </w:tcPr>
          <w:p w14:paraId="71718528" w14:textId="77777777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  <w:tc>
          <w:tcPr>
            <w:tcW w:w="835" w:type="dxa"/>
            <w:shd w:val="clear" w:color="auto" w:fill="FFFFFF" w:themeFill="background1"/>
            <w:vAlign w:val="center"/>
          </w:tcPr>
          <w:p w14:paraId="2B0E4E76" w14:textId="4EF946FD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szCs w:val="20"/>
              </w:rPr>
              <w:t>Mobile</w:t>
            </w:r>
          </w:p>
        </w:tc>
        <w:tc>
          <w:tcPr>
            <w:tcW w:w="3431" w:type="dxa"/>
            <w:gridSpan w:val="4"/>
            <w:shd w:val="clear" w:color="auto" w:fill="FFFFFF" w:themeFill="background1"/>
            <w:vAlign w:val="center"/>
          </w:tcPr>
          <w:p w14:paraId="082F2A9C" w14:textId="77777777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  <w:tr w:rsidR="00CA2951" w:rsidRPr="003223C3" w14:paraId="3976DA49" w14:textId="77777777" w:rsidTr="00516B81">
        <w:tc>
          <w:tcPr>
            <w:tcW w:w="2538" w:type="dxa"/>
            <w:shd w:val="clear" w:color="auto" w:fill="737373"/>
            <w:vAlign w:val="center"/>
          </w:tcPr>
          <w:p w14:paraId="68691361" w14:textId="4F100E79" w:rsidR="000C095C" w:rsidRPr="003223C3" w:rsidRDefault="000C095C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>Email address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5FE39924" w14:textId="77777777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  <w:tr w:rsidR="00CA2951" w:rsidRPr="003223C3" w14:paraId="13C0778E" w14:textId="77777777" w:rsidTr="00516B81">
        <w:tc>
          <w:tcPr>
            <w:tcW w:w="2538" w:type="dxa"/>
            <w:shd w:val="clear" w:color="auto" w:fill="737373"/>
            <w:vAlign w:val="center"/>
          </w:tcPr>
          <w:p w14:paraId="1FA1050D" w14:textId="57ED853C" w:rsidR="000C095C" w:rsidRPr="003223C3" w:rsidRDefault="000C095C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>Language spoken at home: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14:paraId="1216986E" w14:textId="77777777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  <w:tc>
          <w:tcPr>
            <w:tcW w:w="2477" w:type="dxa"/>
            <w:gridSpan w:val="3"/>
            <w:shd w:val="clear" w:color="auto" w:fill="737373"/>
            <w:vAlign w:val="center"/>
          </w:tcPr>
          <w:p w14:paraId="12AFD07C" w14:textId="749AEEEE" w:rsidR="000C095C" w:rsidRPr="003223C3" w:rsidRDefault="000C095C" w:rsidP="00516B81">
            <w:pPr>
              <w:spacing w:before="60" w:after="60"/>
              <w:rPr>
                <w:szCs w:val="20"/>
              </w:rPr>
            </w:pPr>
            <w:r w:rsidRPr="003223C3">
              <w:rPr>
                <w:szCs w:val="20"/>
              </w:rPr>
              <w:t>Interpreter required</w:t>
            </w:r>
          </w:p>
        </w:tc>
        <w:tc>
          <w:tcPr>
            <w:tcW w:w="1789" w:type="dxa"/>
            <w:gridSpan w:val="2"/>
            <w:shd w:val="clear" w:color="auto" w:fill="FFFFFF" w:themeFill="background1"/>
            <w:vAlign w:val="center"/>
          </w:tcPr>
          <w:p w14:paraId="4415CF5A" w14:textId="1E585C25" w:rsidR="000C095C" w:rsidRPr="003223C3" w:rsidRDefault="000C095C" w:rsidP="00B30F8D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Yes </w:t>
            </w: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No</w:t>
            </w:r>
          </w:p>
        </w:tc>
      </w:tr>
      <w:tr w:rsidR="00CA2951" w:rsidRPr="003223C3" w14:paraId="5EB94BFA" w14:textId="77777777" w:rsidTr="00516B81">
        <w:tc>
          <w:tcPr>
            <w:tcW w:w="2538" w:type="dxa"/>
            <w:shd w:val="clear" w:color="auto" w:fill="737373"/>
            <w:vAlign w:val="center"/>
          </w:tcPr>
          <w:p w14:paraId="59B73D7A" w14:textId="5FC23560" w:rsidR="00F557B3" w:rsidRPr="003223C3" w:rsidRDefault="00F557B3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>Preferred option for communication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14:paraId="24F74D28" w14:textId="77777777" w:rsidR="00F557B3" w:rsidRPr="003223C3" w:rsidRDefault="00F557B3" w:rsidP="00B30F8D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Email           </w:t>
            </w: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Post          </w:t>
            </w: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Phone</w:t>
            </w:r>
          </w:p>
        </w:tc>
        <w:tc>
          <w:tcPr>
            <w:tcW w:w="4266" w:type="dxa"/>
            <w:gridSpan w:val="5"/>
            <w:shd w:val="clear" w:color="auto" w:fill="737373"/>
            <w:vAlign w:val="center"/>
          </w:tcPr>
          <w:p w14:paraId="1EDABA7A" w14:textId="77777777" w:rsidR="00786224" w:rsidRPr="003223C3" w:rsidRDefault="00F557B3" w:rsidP="00B30F8D">
            <w:pPr>
              <w:spacing w:before="60" w:after="60"/>
              <w:rPr>
                <w:szCs w:val="20"/>
              </w:rPr>
            </w:pPr>
            <w:r w:rsidRPr="003223C3">
              <w:rPr>
                <w:szCs w:val="20"/>
              </w:rPr>
              <w:t xml:space="preserve">Do you identify as Aboriginal and Torres Strait Islander?  </w:t>
            </w:r>
          </w:p>
          <w:p w14:paraId="39FA9F2D" w14:textId="423FA647" w:rsidR="00F557B3" w:rsidRPr="003223C3" w:rsidRDefault="00F557B3" w:rsidP="00B30F8D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szCs w:val="20"/>
              </w:rPr>
              <w:t xml:space="preserve"> </w:t>
            </w:r>
            <w:r w:rsidRPr="003223C3">
              <w:rPr>
                <w:szCs w:val="20"/>
              </w:rPr>
              <w:sym w:font="Wingdings" w:char="F072"/>
            </w:r>
            <w:r w:rsidRPr="003223C3">
              <w:rPr>
                <w:szCs w:val="20"/>
              </w:rPr>
              <w:t xml:space="preserve"> Yes </w:t>
            </w:r>
            <w:r w:rsidRPr="003223C3">
              <w:rPr>
                <w:szCs w:val="20"/>
              </w:rPr>
              <w:sym w:font="Wingdings" w:char="F072"/>
            </w:r>
            <w:r w:rsidRPr="003223C3">
              <w:rPr>
                <w:szCs w:val="20"/>
              </w:rPr>
              <w:t xml:space="preserve"> No</w:t>
            </w:r>
          </w:p>
        </w:tc>
      </w:tr>
      <w:tr w:rsidR="00CA2951" w:rsidRPr="003223C3" w14:paraId="17992466" w14:textId="77777777" w:rsidTr="00516B81">
        <w:tc>
          <w:tcPr>
            <w:tcW w:w="2538" w:type="dxa"/>
            <w:shd w:val="clear" w:color="auto" w:fill="737373"/>
            <w:vAlign w:val="center"/>
          </w:tcPr>
          <w:p w14:paraId="05A48C5E" w14:textId="0168A352" w:rsidR="00650722" w:rsidRPr="003223C3" w:rsidRDefault="00650722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>Residential Address: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14DA591B" w14:textId="77777777" w:rsidR="00650722" w:rsidRPr="003223C3" w:rsidRDefault="00650722" w:rsidP="00B30F8D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  <w:tr w:rsidR="00CA2951" w:rsidRPr="003223C3" w14:paraId="48D41CF1" w14:textId="77777777" w:rsidTr="00516B81">
        <w:tc>
          <w:tcPr>
            <w:tcW w:w="2538" w:type="dxa"/>
            <w:shd w:val="clear" w:color="auto" w:fill="737373"/>
            <w:vAlign w:val="center"/>
          </w:tcPr>
          <w:p w14:paraId="2C57ABEF" w14:textId="77777777" w:rsidR="00650722" w:rsidRPr="003223C3" w:rsidRDefault="00650722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 xml:space="preserve">Postal Address </w:t>
            </w:r>
          </w:p>
          <w:p w14:paraId="69160A62" w14:textId="23F941A2" w:rsidR="00650722" w:rsidRPr="003223C3" w:rsidRDefault="00650722" w:rsidP="00B30F8D">
            <w:pPr>
              <w:spacing w:before="60" w:after="60"/>
              <w:rPr>
                <w:b/>
                <w:bCs/>
                <w:szCs w:val="20"/>
              </w:rPr>
            </w:pPr>
            <w:r w:rsidRPr="003223C3">
              <w:rPr>
                <w:b/>
                <w:bCs/>
                <w:szCs w:val="20"/>
              </w:rPr>
              <w:t>(if different from above)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666B98DC" w14:textId="77777777" w:rsidR="00650722" w:rsidRPr="003223C3" w:rsidRDefault="00650722" w:rsidP="00B30F8D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</w:tbl>
    <w:p w14:paraId="550D7569" w14:textId="77777777" w:rsidR="0080032D" w:rsidRDefault="0080032D">
      <w:pPr>
        <w:rPr>
          <w:color w:val="000000" w:themeColor="text1"/>
          <w:sz w:val="21"/>
          <w:szCs w:val="21"/>
        </w:rPr>
      </w:pPr>
    </w:p>
    <w:p w14:paraId="554589FB" w14:textId="252344A7" w:rsidR="000C095C" w:rsidRPr="003223C3" w:rsidRDefault="00E832AE">
      <w:pPr>
        <w:rPr>
          <w:color w:val="000000" w:themeColor="text1"/>
          <w:szCs w:val="20"/>
        </w:rPr>
      </w:pPr>
      <w:r w:rsidRPr="003223C3">
        <w:rPr>
          <w:color w:val="000000" w:themeColor="text1"/>
          <w:szCs w:val="20"/>
        </w:rPr>
        <w:t xml:space="preserve">Is there a Guardianship and/or Administration order in place?                            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Yes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No </w:t>
      </w:r>
    </w:p>
    <w:p w14:paraId="5B0203A0" w14:textId="61222B1E" w:rsidR="00B30F8D" w:rsidRPr="003223C3" w:rsidRDefault="00B30F8D">
      <w:pPr>
        <w:rPr>
          <w:color w:val="000000" w:themeColor="text1"/>
          <w:szCs w:val="20"/>
        </w:rPr>
      </w:pPr>
      <w:r w:rsidRPr="003223C3">
        <w:rPr>
          <w:color w:val="000000" w:themeColor="text1"/>
          <w:szCs w:val="20"/>
        </w:rPr>
        <w:t xml:space="preserve">Is there a Behaviour Management Plan in place?                                               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Yes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No</w:t>
      </w:r>
    </w:p>
    <w:p w14:paraId="52A08F01" w14:textId="77777777" w:rsidR="00786224" w:rsidRPr="003223C3" w:rsidRDefault="00786224" w:rsidP="00B30F8D">
      <w:pPr>
        <w:rPr>
          <w:szCs w:val="20"/>
        </w:rPr>
      </w:pPr>
    </w:p>
    <w:p w14:paraId="0CEBCB80" w14:textId="51B2C7BA" w:rsidR="00650722" w:rsidRPr="003223C3" w:rsidRDefault="00516B81" w:rsidP="00B30F8D">
      <w:pPr>
        <w:rPr>
          <w:szCs w:val="20"/>
        </w:rPr>
      </w:pPr>
      <w:r w:rsidRPr="003223C3">
        <w:rPr>
          <w:szCs w:val="20"/>
        </w:rPr>
        <w:t>P</w:t>
      </w:r>
      <w:r w:rsidR="00CA2951" w:rsidRPr="003223C3">
        <w:rPr>
          <w:szCs w:val="20"/>
        </w:rPr>
        <w:t>articipant</w:t>
      </w:r>
      <w:r w:rsidR="00650722" w:rsidRPr="003223C3">
        <w:rPr>
          <w:szCs w:val="20"/>
        </w:rPr>
        <w:t>s under the age of 18, under guardianship or in the care of family or caregivers</w:t>
      </w:r>
      <w:r w:rsidRPr="003223C3">
        <w:rPr>
          <w:szCs w:val="20"/>
        </w:rPr>
        <w:t>,</w:t>
      </w:r>
      <w:r w:rsidR="00650722" w:rsidRPr="003223C3">
        <w:rPr>
          <w:szCs w:val="20"/>
        </w:rPr>
        <w:t xml:space="preserve"> please complete below</w:t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86"/>
        <w:gridCol w:w="777"/>
        <w:gridCol w:w="1687"/>
        <w:gridCol w:w="214"/>
        <w:gridCol w:w="752"/>
        <w:gridCol w:w="1519"/>
        <w:gridCol w:w="928"/>
        <w:gridCol w:w="753"/>
      </w:tblGrid>
      <w:tr w:rsidR="00CA2951" w:rsidRPr="00845647" w14:paraId="32694143" w14:textId="77777777" w:rsidTr="00516B81">
        <w:trPr>
          <w:trHeight w:val="205"/>
        </w:trPr>
        <w:tc>
          <w:tcPr>
            <w:tcW w:w="2419" w:type="dxa"/>
            <w:vMerge w:val="restart"/>
            <w:shd w:val="clear" w:color="auto" w:fill="737373"/>
            <w:vAlign w:val="center"/>
          </w:tcPr>
          <w:p w14:paraId="67A9CF4C" w14:textId="140FF08B" w:rsidR="00650722" w:rsidRPr="00516B81" w:rsidRDefault="00650722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Name of Parent/Guardian 1 </w:t>
            </w:r>
          </w:p>
        </w:tc>
        <w:tc>
          <w:tcPr>
            <w:tcW w:w="2779" w:type="dxa"/>
            <w:gridSpan w:val="3"/>
            <w:vMerge w:val="restart"/>
            <w:shd w:val="clear" w:color="auto" w:fill="FFFFFF" w:themeFill="background1"/>
          </w:tcPr>
          <w:p w14:paraId="78828730" w14:textId="77777777" w:rsidR="00650722" w:rsidRPr="00845647" w:rsidRDefault="00650722" w:rsidP="00095E1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737373"/>
            <w:vAlign w:val="center"/>
          </w:tcPr>
          <w:p w14:paraId="228CB7EC" w14:textId="58D890E2" w:rsidR="00650722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rimary Carer</w:t>
            </w:r>
          </w:p>
        </w:tc>
        <w:tc>
          <w:tcPr>
            <w:tcW w:w="951" w:type="dxa"/>
            <w:shd w:val="clear" w:color="auto" w:fill="FFFFFF" w:themeFill="background1"/>
          </w:tcPr>
          <w:p w14:paraId="0B789056" w14:textId="58B55189" w:rsidR="00650722" w:rsidRPr="00845647" w:rsidRDefault="00650722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  <w:shd w:val="clear" w:color="auto" w:fill="FFFFFF" w:themeFill="background1"/>
          </w:tcPr>
          <w:p w14:paraId="2B45DE2D" w14:textId="74B102CF" w:rsidR="00650722" w:rsidRPr="00845647" w:rsidRDefault="00650722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CA2951" w:rsidRPr="00845647" w14:paraId="5DFC8C75" w14:textId="77777777" w:rsidTr="00516B81">
        <w:trPr>
          <w:trHeight w:val="205"/>
        </w:trPr>
        <w:tc>
          <w:tcPr>
            <w:tcW w:w="2419" w:type="dxa"/>
            <w:vMerge/>
            <w:shd w:val="clear" w:color="auto" w:fill="737373"/>
            <w:vAlign w:val="center"/>
          </w:tcPr>
          <w:p w14:paraId="4FAAECEC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779" w:type="dxa"/>
            <w:gridSpan w:val="3"/>
            <w:vMerge/>
            <w:shd w:val="clear" w:color="auto" w:fill="FFFFFF" w:themeFill="background1"/>
          </w:tcPr>
          <w:p w14:paraId="6B4FF25F" w14:textId="77777777" w:rsidR="00E832AE" w:rsidRPr="00845647" w:rsidRDefault="00E832AE" w:rsidP="00E832AE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737373"/>
            <w:vAlign w:val="center"/>
          </w:tcPr>
          <w:p w14:paraId="75122224" w14:textId="456646F1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Lives with </w:t>
            </w:r>
            <w:r w:rsidR="00CA2951" w:rsidRPr="00516B81">
              <w:rPr>
                <w:b/>
                <w:bCs/>
                <w:sz w:val="21"/>
                <w:szCs w:val="21"/>
              </w:rPr>
              <w:t>Participant</w:t>
            </w:r>
            <w:r w:rsidRPr="00516B81">
              <w:rPr>
                <w:b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951" w:type="dxa"/>
            <w:shd w:val="clear" w:color="auto" w:fill="FFFFFF" w:themeFill="background1"/>
          </w:tcPr>
          <w:p w14:paraId="53B4B431" w14:textId="7B457738" w:rsidR="00E832AE" w:rsidRPr="00845647" w:rsidRDefault="00E832AE" w:rsidP="00E832AE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  <w:shd w:val="clear" w:color="auto" w:fill="FFFFFF" w:themeFill="background1"/>
          </w:tcPr>
          <w:p w14:paraId="5671920B" w14:textId="32FB97AE" w:rsidR="00E832AE" w:rsidRPr="00845647" w:rsidRDefault="00E832AE" w:rsidP="00E832AE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CA2951" w:rsidRPr="00845647" w14:paraId="017EA38E" w14:textId="77777777" w:rsidTr="00516B81">
        <w:trPr>
          <w:trHeight w:val="205"/>
        </w:trPr>
        <w:tc>
          <w:tcPr>
            <w:tcW w:w="2419" w:type="dxa"/>
            <w:vMerge/>
            <w:shd w:val="clear" w:color="auto" w:fill="737373"/>
            <w:vAlign w:val="center"/>
          </w:tcPr>
          <w:p w14:paraId="3CA543E3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779" w:type="dxa"/>
            <w:gridSpan w:val="3"/>
            <w:vMerge/>
            <w:shd w:val="clear" w:color="auto" w:fill="FFFFFF" w:themeFill="background1"/>
          </w:tcPr>
          <w:p w14:paraId="2B2A3E12" w14:textId="77777777" w:rsidR="00E832AE" w:rsidRPr="00845647" w:rsidRDefault="00E832AE" w:rsidP="00E832AE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737373"/>
            <w:vAlign w:val="center"/>
          </w:tcPr>
          <w:p w14:paraId="0E9C13E1" w14:textId="1730B2B9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Emergency Contact</w:t>
            </w:r>
          </w:p>
        </w:tc>
        <w:tc>
          <w:tcPr>
            <w:tcW w:w="951" w:type="dxa"/>
            <w:shd w:val="clear" w:color="auto" w:fill="FFFFFF" w:themeFill="background1"/>
          </w:tcPr>
          <w:p w14:paraId="14B36254" w14:textId="78F6BD42" w:rsidR="00E832AE" w:rsidRPr="00845647" w:rsidRDefault="00E832AE" w:rsidP="00E832AE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  <w:shd w:val="clear" w:color="auto" w:fill="FFFFFF" w:themeFill="background1"/>
          </w:tcPr>
          <w:p w14:paraId="40CFDDD9" w14:textId="2CC77F05" w:rsidR="00E832AE" w:rsidRPr="00845647" w:rsidRDefault="00E832AE" w:rsidP="00E832AE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CA2951" w:rsidRPr="00845647" w14:paraId="647CB546" w14:textId="77777777" w:rsidTr="00516B81">
        <w:tc>
          <w:tcPr>
            <w:tcW w:w="2419" w:type="dxa"/>
            <w:shd w:val="clear" w:color="auto" w:fill="737373"/>
            <w:vAlign w:val="center"/>
          </w:tcPr>
          <w:p w14:paraId="18CC3ACB" w14:textId="76C19F12" w:rsidR="00E832AE" w:rsidRPr="00516B81" w:rsidRDefault="00E832AE" w:rsidP="00B30F8D">
            <w:pPr>
              <w:spacing w:before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Relationship to </w:t>
            </w:r>
            <w:r w:rsidR="00CA2951" w:rsidRPr="00516B81">
              <w:rPr>
                <w:b/>
                <w:bCs/>
                <w:sz w:val="21"/>
                <w:szCs w:val="21"/>
              </w:rPr>
              <w:t>participant</w:t>
            </w:r>
          </w:p>
        </w:tc>
        <w:tc>
          <w:tcPr>
            <w:tcW w:w="6823" w:type="dxa"/>
            <w:gridSpan w:val="7"/>
            <w:shd w:val="clear" w:color="auto" w:fill="FFFFFF" w:themeFill="background1"/>
          </w:tcPr>
          <w:p w14:paraId="6DF82A53" w14:textId="4FC2F0EC" w:rsidR="00E832AE" w:rsidRPr="00845647" w:rsidRDefault="00E832AE" w:rsidP="00B30F8D">
            <w:pPr>
              <w:spacing w:before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Parent 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Guardian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Caregiver </w:t>
            </w:r>
            <w:r w:rsidR="00605589" w:rsidRPr="00845647">
              <w:rPr>
                <w:color w:val="000000" w:themeColor="text1"/>
                <w:sz w:val="21"/>
                <w:szCs w:val="21"/>
              </w:rPr>
              <w:t xml:space="preserve">       </w:t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Other</w:t>
            </w:r>
          </w:p>
        </w:tc>
      </w:tr>
      <w:tr w:rsidR="00CA2951" w:rsidRPr="00845647" w14:paraId="664BB5EB" w14:textId="77777777" w:rsidTr="00516B81">
        <w:tc>
          <w:tcPr>
            <w:tcW w:w="2419" w:type="dxa"/>
            <w:shd w:val="clear" w:color="auto" w:fill="737373"/>
            <w:vAlign w:val="center"/>
          </w:tcPr>
          <w:p w14:paraId="468BE84F" w14:textId="77777777" w:rsidR="00E832AE" w:rsidRPr="00516B81" w:rsidRDefault="00E832AE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Residential Address:</w:t>
            </w:r>
          </w:p>
        </w:tc>
        <w:tc>
          <w:tcPr>
            <w:tcW w:w="6823" w:type="dxa"/>
            <w:gridSpan w:val="7"/>
            <w:shd w:val="clear" w:color="auto" w:fill="FFFFFF" w:themeFill="background1"/>
            <w:vAlign w:val="center"/>
          </w:tcPr>
          <w:p w14:paraId="005C0C2C" w14:textId="77777777" w:rsidR="00E832AE" w:rsidRPr="00845647" w:rsidRDefault="00E832AE" w:rsidP="00605589">
            <w:pPr>
              <w:spacing w:after="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024A54BA" w14:textId="77777777" w:rsidTr="00516B81">
        <w:tc>
          <w:tcPr>
            <w:tcW w:w="2419" w:type="dxa"/>
            <w:shd w:val="clear" w:color="auto" w:fill="737373"/>
            <w:vAlign w:val="center"/>
          </w:tcPr>
          <w:p w14:paraId="018EF296" w14:textId="77777777" w:rsidR="00E832AE" w:rsidRPr="00516B81" w:rsidRDefault="00E832AE" w:rsidP="00786224">
            <w:pPr>
              <w:spacing w:after="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Postal Address </w:t>
            </w:r>
          </w:p>
          <w:p w14:paraId="63FD09CE" w14:textId="77777777" w:rsidR="00E832AE" w:rsidRPr="00516B81" w:rsidRDefault="00E832AE" w:rsidP="00786224">
            <w:pPr>
              <w:spacing w:after="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(if different from above)</w:t>
            </w:r>
          </w:p>
        </w:tc>
        <w:tc>
          <w:tcPr>
            <w:tcW w:w="6823" w:type="dxa"/>
            <w:gridSpan w:val="7"/>
            <w:shd w:val="clear" w:color="auto" w:fill="FFFFFF" w:themeFill="background1"/>
            <w:vAlign w:val="center"/>
          </w:tcPr>
          <w:p w14:paraId="7D6E0F35" w14:textId="77777777" w:rsidR="00E832AE" w:rsidRPr="00845647" w:rsidRDefault="00E832AE" w:rsidP="00605589">
            <w:pPr>
              <w:spacing w:after="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5FE3E144" w14:textId="77777777" w:rsidTr="00516B81">
        <w:tc>
          <w:tcPr>
            <w:tcW w:w="2419" w:type="dxa"/>
            <w:shd w:val="clear" w:color="auto" w:fill="737373"/>
            <w:vAlign w:val="center"/>
          </w:tcPr>
          <w:p w14:paraId="0AF963CF" w14:textId="77777777" w:rsidR="00650722" w:rsidRPr="00516B81" w:rsidRDefault="00650722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Contact details </w:t>
            </w:r>
          </w:p>
        </w:tc>
        <w:tc>
          <w:tcPr>
            <w:tcW w:w="777" w:type="dxa"/>
            <w:shd w:val="clear" w:color="auto" w:fill="FFFFFF" w:themeFill="background1"/>
            <w:vAlign w:val="center"/>
          </w:tcPr>
          <w:p w14:paraId="1C76C615" w14:textId="77777777" w:rsidR="00650722" w:rsidRPr="00845647" w:rsidRDefault="00650722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Home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1399CADB" w14:textId="77777777" w:rsidR="00650722" w:rsidRPr="00845647" w:rsidRDefault="00650722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975" w:type="dxa"/>
            <w:gridSpan w:val="2"/>
            <w:shd w:val="clear" w:color="auto" w:fill="FFFFFF" w:themeFill="background1"/>
            <w:vAlign w:val="center"/>
          </w:tcPr>
          <w:p w14:paraId="0E07E204" w14:textId="77777777" w:rsidR="00650722" w:rsidRPr="00845647" w:rsidRDefault="00650722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Mobile</w:t>
            </w:r>
          </w:p>
        </w:tc>
        <w:tc>
          <w:tcPr>
            <w:tcW w:w="3290" w:type="dxa"/>
            <w:gridSpan w:val="3"/>
            <w:shd w:val="clear" w:color="auto" w:fill="FFFFFF" w:themeFill="background1"/>
            <w:vAlign w:val="center"/>
          </w:tcPr>
          <w:p w14:paraId="5F767E9B" w14:textId="77777777" w:rsidR="00650722" w:rsidRPr="00845647" w:rsidRDefault="00650722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650722" w:rsidRPr="00845647" w14:paraId="06B1F19C" w14:textId="77777777" w:rsidTr="00516B81">
        <w:tc>
          <w:tcPr>
            <w:tcW w:w="2419" w:type="dxa"/>
            <w:shd w:val="clear" w:color="auto" w:fill="737373"/>
            <w:vAlign w:val="center"/>
          </w:tcPr>
          <w:p w14:paraId="4445C931" w14:textId="77777777" w:rsidR="00650722" w:rsidRPr="00516B81" w:rsidRDefault="00650722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Email address</w:t>
            </w:r>
          </w:p>
        </w:tc>
        <w:tc>
          <w:tcPr>
            <w:tcW w:w="6823" w:type="dxa"/>
            <w:gridSpan w:val="7"/>
            <w:shd w:val="clear" w:color="auto" w:fill="FFFFFF" w:themeFill="background1"/>
            <w:vAlign w:val="center"/>
          </w:tcPr>
          <w:p w14:paraId="44442E53" w14:textId="77777777" w:rsidR="00650722" w:rsidRPr="00845647" w:rsidRDefault="00650722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5F9FDCBD" w14:textId="77777777" w:rsidR="00650722" w:rsidRPr="00845647" w:rsidRDefault="00650722" w:rsidP="00650722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82"/>
        <w:gridCol w:w="777"/>
        <w:gridCol w:w="1690"/>
        <w:gridCol w:w="214"/>
        <w:gridCol w:w="752"/>
        <w:gridCol w:w="1518"/>
        <w:gridCol w:w="930"/>
        <w:gridCol w:w="753"/>
      </w:tblGrid>
      <w:tr w:rsidR="00CA2951" w:rsidRPr="00845647" w14:paraId="1D6E5304" w14:textId="77777777" w:rsidTr="00516B81">
        <w:trPr>
          <w:trHeight w:val="205"/>
        </w:trPr>
        <w:tc>
          <w:tcPr>
            <w:tcW w:w="2416" w:type="dxa"/>
            <w:vMerge w:val="restart"/>
            <w:shd w:val="clear" w:color="auto" w:fill="737373"/>
            <w:vAlign w:val="center"/>
          </w:tcPr>
          <w:p w14:paraId="0BE3BBA2" w14:textId="2253BAF3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Name of Parent/Guardian </w:t>
            </w:r>
            <w:r w:rsidR="00786224" w:rsidRPr="00516B81">
              <w:rPr>
                <w:b/>
                <w:bCs/>
                <w:sz w:val="21"/>
                <w:szCs w:val="21"/>
              </w:rPr>
              <w:t>2</w:t>
            </w:r>
            <w:r w:rsidRPr="00516B81">
              <w:rPr>
                <w:b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2781" w:type="dxa"/>
            <w:gridSpan w:val="3"/>
            <w:vMerge w:val="restart"/>
          </w:tcPr>
          <w:p w14:paraId="3AA1DE8A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737373"/>
          </w:tcPr>
          <w:p w14:paraId="6EE31FCF" w14:textId="77777777" w:rsidR="00E832AE" w:rsidRPr="00845647" w:rsidRDefault="00E832AE" w:rsidP="00095E1F">
            <w:pPr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Primary Carer</w:t>
            </w:r>
          </w:p>
        </w:tc>
        <w:tc>
          <w:tcPr>
            <w:tcW w:w="952" w:type="dxa"/>
          </w:tcPr>
          <w:p w14:paraId="1A483393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</w:tcPr>
          <w:p w14:paraId="5EEF4D1E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CA2951" w:rsidRPr="00845647" w14:paraId="6D945653" w14:textId="77777777" w:rsidTr="00516B81">
        <w:trPr>
          <w:trHeight w:val="205"/>
        </w:trPr>
        <w:tc>
          <w:tcPr>
            <w:tcW w:w="2416" w:type="dxa"/>
            <w:vMerge/>
            <w:shd w:val="clear" w:color="auto" w:fill="737373"/>
            <w:vAlign w:val="center"/>
          </w:tcPr>
          <w:p w14:paraId="2C736F23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781" w:type="dxa"/>
            <w:gridSpan w:val="3"/>
            <w:vMerge/>
          </w:tcPr>
          <w:p w14:paraId="637B4B68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737373"/>
          </w:tcPr>
          <w:p w14:paraId="0C08CFBE" w14:textId="13956416" w:rsidR="00E832AE" w:rsidRPr="00845647" w:rsidRDefault="00E832AE" w:rsidP="00095E1F">
            <w:pPr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 xml:space="preserve">Lives with </w:t>
            </w:r>
            <w:r w:rsidR="00CA2951" w:rsidRPr="00845647">
              <w:rPr>
                <w:sz w:val="21"/>
                <w:szCs w:val="21"/>
              </w:rPr>
              <w:t>Participant</w:t>
            </w:r>
            <w:r w:rsidRPr="00845647">
              <w:rPr>
                <w:sz w:val="21"/>
                <w:szCs w:val="21"/>
              </w:rPr>
              <w:t xml:space="preserve"> </w:t>
            </w:r>
          </w:p>
        </w:tc>
        <w:tc>
          <w:tcPr>
            <w:tcW w:w="952" w:type="dxa"/>
          </w:tcPr>
          <w:p w14:paraId="49166245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</w:tcPr>
          <w:p w14:paraId="7AC4DE62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CA2951" w:rsidRPr="00845647" w14:paraId="079E21B9" w14:textId="77777777" w:rsidTr="00516B81">
        <w:trPr>
          <w:trHeight w:val="205"/>
        </w:trPr>
        <w:tc>
          <w:tcPr>
            <w:tcW w:w="2416" w:type="dxa"/>
            <w:vMerge/>
            <w:shd w:val="clear" w:color="auto" w:fill="737373"/>
            <w:vAlign w:val="center"/>
          </w:tcPr>
          <w:p w14:paraId="6EC0B0C0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781" w:type="dxa"/>
            <w:gridSpan w:val="3"/>
            <w:vMerge/>
          </w:tcPr>
          <w:p w14:paraId="7149A6AA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737373"/>
          </w:tcPr>
          <w:p w14:paraId="318BBDC5" w14:textId="77777777" w:rsidR="00E832AE" w:rsidRPr="00845647" w:rsidRDefault="00E832AE" w:rsidP="00095E1F">
            <w:pPr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Emergency Contact</w:t>
            </w:r>
          </w:p>
        </w:tc>
        <w:tc>
          <w:tcPr>
            <w:tcW w:w="952" w:type="dxa"/>
          </w:tcPr>
          <w:p w14:paraId="58FC0BB3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</w:tcPr>
          <w:p w14:paraId="5859C9C3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CA2951" w:rsidRPr="00845647" w14:paraId="651F9D2B" w14:textId="77777777" w:rsidTr="00516B81">
        <w:tc>
          <w:tcPr>
            <w:tcW w:w="2416" w:type="dxa"/>
            <w:shd w:val="clear" w:color="auto" w:fill="737373"/>
            <w:vAlign w:val="center"/>
          </w:tcPr>
          <w:p w14:paraId="58806E8D" w14:textId="19045BF4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Relationship to </w:t>
            </w:r>
            <w:r w:rsidR="00CA2951" w:rsidRPr="00516B81">
              <w:rPr>
                <w:b/>
                <w:bCs/>
                <w:sz w:val="21"/>
                <w:szCs w:val="21"/>
              </w:rPr>
              <w:t>participant</w:t>
            </w:r>
          </w:p>
        </w:tc>
        <w:tc>
          <w:tcPr>
            <w:tcW w:w="6826" w:type="dxa"/>
            <w:gridSpan w:val="7"/>
          </w:tcPr>
          <w:p w14:paraId="521E07D7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Parent 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Guardian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Caregiver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Other</w:t>
            </w:r>
          </w:p>
        </w:tc>
      </w:tr>
      <w:tr w:rsidR="00CA2951" w:rsidRPr="00845647" w14:paraId="3FC34CEF" w14:textId="77777777" w:rsidTr="00516B81">
        <w:tc>
          <w:tcPr>
            <w:tcW w:w="2416" w:type="dxa"/>
            <w:shd w:val="clear" w:color="auto" w:fill="737373"/>
            <w:vAlign w:val="center"/>
          </w:tcPr>
          <w:p w14:paraId="08DD6134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Residential Address:</w:t>
            </w:r>
          </w:p>
        </w:tc>
        <w:tc>
          <w:tcPr>
            <w:tcW w:w="6826" w:type="dxa"/>
            <w:gridSpan w:val="7"/>
          </w:tcPr>
          <w:p w14:paraId="2FE6AE8E" w14:textId="77777777" w:rsidR="00E832AE" w:rsidRPr="00845647" w:rsidRDefault="00E832AE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0325C208" w14:textId="77777777" w:rsidTr="00516B81">
        <w:tc>
          <w:tcPr>
            <w:tcW w:w="2416" w:type="dxa"/>
            <w:shd w:val="clear" w:color="auto" w:fill="737373"/>
            <w:vAlign w:val="center"/>
          </w:tcPr>
          <w:p w14:paraId="426B5460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Postal Address </w:t>
            </w:r>
          </w:p>
          <w:p w14:paraId="2A90C1C4" w14:textId="77777777" w:rsidR="00E832AE" w:rsidRPr="00516B81" w:rsidRDefault="00E832AE" w:rsidP="00786224">
            <w:pPr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(if different from above)</w:t>
            </w:r>
          </w:p>
        </w:tc>
        <w:tc>
          <w:tcPr>
            <w:tcW w:w="6826" w:type="dxa"/>
            <w:gridSpan w:val="7"/>
          </w:tcPr>
          <w:p w14:paraId="0E663C58" w14:textId="77777777" w:rsidR="00E832AE" w:rsidRPr="00845647" w:rsidRDefault="00E832AE" w:rsidP="00095E1F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47EBDEAD" w14:textId="77777777" w:rsidTr="00516B81">
        <w:tc>
          <w:tcPr>
            <w:tcW w:w="2416" w:type="dxa"/>
            <w:shd w:val="clear" w:color="auto" w:fill="737373"/>
            <w:vAlign w:val="center"/>
          </w:tcPr>
          <w:p w14:paraId="5A915A03" w14:textId="77777777" w:rsidR="00E832AE" w:rsidRPr="00516B81" w:rsidRDefault="00E832AE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lastRenderedPageBreak/>
              <w:t xml:space="preserve">Contact details </w:t>
            </w:r>
          </w:p>
        </w:tc>
        <w:tc>
          <w:tcPr>
            <w:tcW w:w="777" w:type="dxa"/>
          </w:tcPr>
          <w:p w14:paraId="15370C45" w14:textId="77777777" w:rsidR="00E832AE" w:rsidRPr="00845647" w:rsidRDefault="00E832AE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Home</w:t>
            </w:r>
          </w:p>
        </w:tc>
        <w:tc>
          <w:tcPr>
            <w:tcW w:w="1783" w:type="dxa"/>
          </w:tcPr>
          <w:p w14:paraId="7BDE821D" w14:textId="77777777" w:rsidR="00E832AE" w:rsidRPr="00845647" w:rsidRDefault="00E832AE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975" w:type="dxa"/>
            <w:gridSpan w:val="2"/>
          </w:tcPr>
          <w:p w14:paraId="22328494" w14:textId="77777777" w:rsidR="00E832AE" w:rsidRPr="00845647" w:rsidRDefault="00E832AE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Mobile</w:t>
            </w:r>
          </w:p>
        </w:tc>
        <w:tc>
          <w:tcPr>
            <w:tcW w:w="3291" w:type="dxa"/>
            <w:gridSpan w:val="3"/>
          </w:tcPr>
          <w:p w14:paraId="0714E6EE" w14:textId="77777777" w:rsidR="00E832AE" w:rsidRPr="00845647" w:rsidRDefault="00E832AE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E832AE" w:rsidRPr="00845647" w14:paraId="7D28E365" w14:textId="77777777" w:rsidTr="00516B81">
        <w:tc>
          <w:tcPr>
            <w:tcW w:w="2416" w:type="dxa"/>
            <w:shd w:val="clear" w:color="auto" w:fill="737373"/>
            <w:vAlign w:val="center"/>
          </w:tcPr>
          <w:p w14:paraId="3ECA5EC0" w14:textId="77777777" w:rsidR="00E832AE" w:rsidRPr="00516B81" w:rsidRDefault="00E832AE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Email address</w:t>
            </w:r>
          </w:p>
        </w:tc>
        <w:tc>
          <w:tcPr>
            <w:tcW w:w="6826" w:type="dxa"/>
            <w:gridSpan w:val="7"/>
          </w:tcPr>
          <w:p w14:paraId="74A1C5A9" w14:textId="77777777" w:rsidR="00E832AE" w:rsidRPr="00845647" w:rsidRDefault="00E832AE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1ABF86AB" w14:textId="46ACD936" w:rsidR="00650722" w:rsidRPr="00845647" w:rsidRDefault="00E832AE" w:rsidP="00B30F8D">
      <w:pPr>
        <w:pStyle w:val="Heading2"/>
        <w:numPr>
          <w:ilvl w:val="0"/>
          <w:numId w:val="4"/>
        </w:numPr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>Disability / Medical Conditions including any diagnosis if relevant.</w:t>
      </w:r>
    </w:p>
    <w:p w14:paraId="43EB4C74" w14:textId="77777777" w:rsidR="00786224" w:rsidRPr="00845647" w:rsidRDefault="00786224" w:rsidP="00786224">
      <w:pPr>
        <w:pStyle w:val="ListParagraph"/>
        <w:ind w:left="360"/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CA2951" w:rsidRPr="00845647" w14:paraId="720C7A17" w14:textId="77777777" w:rsidTr="00845647">
        <w:tc>
          <w:tcPr>
            <w:tcW w:w="9288" w:type="dxa"/>
          </w:tcPr>
          <w:p w14:paraId="7C916CEB" w14:textId="6E84D054" w:rsidR="00E832AE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1.</w:t>
            </w:r>
          </w:p>
        </w:tc>
      </w:tr>
      <w:tr w:rsidR="00CA2951" w:rsidRPr="00845647" w14:paraId="268F8E99" w14:textId="77777777" w:rsidTr="00845647">
        <w:tc>
          <w:tcPr>
            <w:tcW w:w="9288" w:type="dxa"/>
          </w:tcPr>
          <w:p w14:paraId="63B4B4F9" w14:textId="77777777" w:rsidR="00E832AE" w:rsidRPr="00845647" w:rsidRDefault="00E832AE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07CE4C2C" w14:textId="77777777" w:rsidTr="00845647">
        <w:tc>
          <w:tcPr>
            <w:tcW w:w="9288" w:type="dxa"/>
          </w:tcPr>
          <w:p w14:paraId="23FBA3F9" w14:textId="44C5ACD9" w:rsidR="00E832AE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2.</w:t>
            </w:r>
          </w:p>
        </w:tc>
      </w:tr>
      <w:tr w:rsidR="00CA2951" w:rsidRPr="00845647" w14:paraId="71AF2755" w14:textId="77777777" w:rsidTr="00845647">
        <w:tc>
          <w:tcPr>
            <w:tcW w:w="9288" w:type="dxa"/>
          </w:tcPr>
          <w:p w14:paraId="1EDBCF5F" w14:textId="77777777" w:rsidR="008A2D19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2B4A13D7" w14:textId="77777777" w:rsidTr="00845647">
        <w:tc>
          <w:tcPr>
            <w:tcW w:w="9288" w:type="dxa"/>
          </w:tcPr>
          <w:p w14:paraId="58CC28E7" w14:textId="1B0C5FD8" w:rsidR="00E832AE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3.</w:t>
            </w:r>
          </w:p>
        </w:tc>
      </w:tr>
      <w:tr w:rsidR="00CA2951" w:rsidRPr="00845647" w14:paraId="023570E5" w14:textId="77777777" w:rsidTr="00845647">
        <w:tc>
          <w:tcPr>
            <w:tcW w:w="9288" w:type="dxa"/>
          </w:tcPr>
          <w:p w14:paraId="53E7E47D" w14:textId="77777777" w:rsidR="00E832AE" w:rsidRPr="00845647" w:rsidRDefault="00E832AE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15548420" w14:textId="0FAD64D4" w:rsidR="00786224" w:rsidRDefault="00786224">
      <w:pPr>
        <w:rPr>
          <w:b/>
          <w:bCs/>
          <w:color w:val="1C335C"/>
          <w:sz w:val="21"/>
          <w:szCs w:val="21"/>
        </w:rPr>
      </w:pPr>
    </w:p>
    <w:p w14:paraId="0A01D44A" w14:textId="2A1BCE7B" w:rsidR="00F75301" w:rsidRPr="003223C3" w:rsidRDefault="00F75301">
      <w:pPr>
        <w:rPr>
          <w:b/>
          <w:bCs/>
          <w:sz w:val="21"/>
          <w:szCs w:val="21"/>
        </w:rPr>
      </w:pPr>
      <w:r w:rsidRPr="003223C3">
        <w:rPr>
          <w:b/>
          <w:bCs/>
          <w:sz w:val="21"/>
          <w:szCs w:val="21"/>
        </w:rPr>
        <w:t>Medication/s Required</w:t>
      </w:r>
    </w:p>
    <w:p w14:paraId="07CD1EAD" w14:textId="77777777" w:rsidR="00F75301" w:rsidRPr="003223C3" w:rsidRDefault="00F75301">
      <w:pPr>
        <w:rPr>
          <w:b/>
          <w:bCs/>
          <w:color w:val="1C335C"/>
          <w:sz w:val="21"/>
          <w:szCs w:val="21"/>
        </w:rPr>
      </w:pPr>
    </w:p>
    <w:tbl>
      <w:tblPr>
        <w:tblStyle w:val="TableGrid"/>
        <w:tblW w:w="0" w:type="auto"/>
        <w:tblInd w:w="-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952"/>
        <w:gridCol w:w="2090"/>
        <w:gridCol w:w="2008"/>
      </w:tblGrid>
      <w:tr w:rsidR="003223C3" w:rsidRPr="003223C3" w14:paraId="7C2F952E" w14:textId="77777777" w:rsidTr="003223C3">
        <w:trPr>
          <w:trHeight w:val="390"/>
        </w:trPr>
        <w:tc>
          <w:tcPr>
            <w:tcW w:w="4952" w:type="dxa"/>
            <w:shd w:val="clear" w:color="auto" w:fill="737373"/>
            <w:vAlign w:val="center"/>
          </w:tcPr>
          <w:p w14:paraId="203CEDCF" w14:textId="07C83DEC" w:rsidR="00F75301" w:rsidRPr="003223C3" w:rsidRDefault="00F75301" w:rsidP="003223C3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3223C3">
              <w:rPr>
                <w:b/>
                <w:bCs/>
                <w:color w:val="FFFFFF" w:themeColor="background1"/>
                <w:sz w:val="21"/>
                <w:szCs w:val="21"/>
              </w:rPr>
              <w:t>Medication Assessment Tool</w:t>
            </w:r>
          </w:p>
        </w:tc>
        <w:tc>
          <w:tcPr>
            <w:tcW w:w="2090" w:type="dxa"/>
            <w:shd w:val="clear" w:color="auto" w:fill="737373"/>
            <w:vAlign w:val="center"/>
          </w:tcPr>
          <w:p w14:paraId="5C7BE5E7" w14:textId="77777777" w:rsidR="00F75301" w:rsidRPr="003223C3" w:rsidRDefault="00F75301" w:rsidP="003223C3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3223C3">
              <w:rPr>
                <w:b/>
                <w:bCs/>
                <w:color w:val="FFFFFF" w:themeColor="background1"/>
                <w:sz w:val="21"/>
                <w:szCs w:val="21"/>
              </w:rPr>
              <w:t>Strategies Developed</w:t>
            </w:r>
          </w:p>
        </w:tc>
        <w:tc>
          <w:tcPr>
            <w:tcW w:w="2008" w:type="dxa"/>
            <w:shd w:val="clear" w:color="auto" w:fill="737373"/>
            <w:vAlign w:val="center"/>
          </w:tcPr>
          <w:p w14:paraId="182FC89B" w14:textId="77777777" w:rsidR="00F75301" w:rsidRPr="003223C3" w:rsidRDefault="00F75301" w:rsidP="003223C3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3223C3">
              <w:rPr>
                <w:b/>
                <w:bCs/>
                <w:color w:val="FFFFFF" w:themeColor="background1"/>
                <w:sz w:val="21"/>
                <w:szCs w:val="21"/>
              </w:rPr>
              <w:t>Identified in Support Plan</w:t>
            </w:r>
          </w:p>
        </w:tc>
      </w:tr>
      <w:tr w:rsidR="00F75301" w:rsidRPr="003223C3" w14:paraId="087D94A4" w14:textId="77777777" w:rsidTr="004B1680">
        <w:tc>
          <w:tcPr>
            <w:tcW w:w="4952" w:type="dxa"/>
          </w:tcPr>
          <w:p w14:paraId="0BF89F51" w14:textId="77777777" w:rsidR="00F75301" w:rsidRPr="003223C3" w:rsidRDefault="00F7530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Medication Plan and Consent Form</w:t>
            </w:r>
          </w:p>
        </w:tc>
        <w:tc>
          <w:tcPr>
            <w:tcW w:w="2090" w:type="dxa"/>
          </w:tcPr>
          <w:p w14:paraId="5C049C5F" w14:textId="77777777" w:rsidR="00F75301" w:rsidRPr="003223C3" w:rsidRDefault="00000000" w:rsidP="003223C3">
            <w:pPr>
              <w:spacing w:before="60" w:after="60"/>
              <w:rPr>
                <w:rFonts w:ascii="MS Gothic" w:eastAsia="MS Gothic" w:hAnsi="MS Gothic"/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43751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30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F75301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39715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30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F75301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37EFE053" w14:textId="77777777" w:rsidR="00F75301" w:rsidRPr="003223C3" w:rsidRDefault="00F7530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67689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82394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F75301" w:rsidRPr="003223C3" w14:paraId="45978FA0" w14:textId="77777777" w:rsidTr="006C79C9">
        <w:tc>
          <w:tcPr>
            <w:tcW w:w="4952" w:type="dxa"/>
          </w:tcPr>
          <w:p w14:paraId="487B12BA" w14:textId="15707ED4" w:rsidR="00F75301" w:rsidRPr="003223C3" w:rsidRDefault="00F7530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Medication – Self Medication Assessment</w:t>
            </w:r>
          </w:p>
        </w:tc>
        <w:tc>
          <w:tcPr>
            <w:tcW w:w="2090" w:type="dxa"/>
          </w:tcPr>
          <w:p w14:paraId="348A3DB7" w14:textId="77777777" w:rsidR="00F75301" w:rsidRPr="003223C3" w:rsidRDefault="00000000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32813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30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F75301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69098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30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F75301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366E6EA5" w14:textId="77777777" w:rsidR="00F75301" w:rsidRPr="003223C3" w:rsidRDefault="00F7530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07994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686275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F75301" w:rsidRPr="003223C3" w14:paraId="4B7CE1C3" w14:textId="77777777" w:rsidTr="006C79C9">
        <w:tc>
          <w:tcPr>
            <w:tcW w:w="4952" w:type="dxa"/>
          </w:tcPr>
          <w:p w14:paraId="626DC53D" w14:textId="195F650F" w:rsidR="00F75301" w:rsidRPr="003223C3" w:rsidRDefault="00F7530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Medication Risk Indemnity Form</w:t>
            </w:r>
          </w:p>
        </w:tc>
        <w:tc>
          <w:tcPr>
            <w:tcW w:w="2090" w:type="dxa"/>
          </w:tcPr>
          <w:p w14:paraId="2834A661" w14:textId="77777777" w:rsidR="00F75301" w:rsidRPr="003223C3" w:rsidRDefault="00000000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93179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30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F75301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2082019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30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F75301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06DF9C53" w14:textId="77777777" w:rsidR="00F75301" w:rsidRPr="003223C3" w:rsidRDefault="00F7530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20274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34235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</w:tbl>
    <w:p w14:paraId="7FE36F51" w14:textId="77777777" w:rsidR="00F75301" w:rsidRPr="003223C3" w:rsidRDefault="00F75301">
      <w:pPr>
        <w:rPr>
          <w:b/>
          <w:bCs/>
          <w:color w:val="1C335C"/>
          <w:sz w:val="21"/>
          <w:szCs w:val="21"/>
        </w:rPr>
      </w:pPr>
    </w:p>
    <w:p w14:paraId="4D1DA877" w14:textId="390DB953" w:rsidR="00F75301" w:rsidRDefault="00F75301" w:rsidP="00F75301">
      <w:pPr>
        <w:rPr>
          <w:b/>
          <w:bCs/>
          <w:sz w:val="21"/>
          <w:szCs w:val="21"/>
        </w:rPr>
      </w:pPr>
      <w:r w:rsidRPr="003223C3">
        <w:rPr>
          <w:b/>
          <w:bCs/>
          <w:sz w:val="21"/>
          <w:szCs w:val="21"/>
        </w:rPr>
        <w:t>Behaviour Support</w:t>
      </w:r>
    </w:p>
    <w:p w14:paraId="5E8B66DD" w14:textId="77777777" w:rsidR="003223C3" w:rsidRPr="003223C3" w:rsidRDefault="003223C3" w:rsidP="00F75301">
      <w:pPr>
        <w:rPr>
          <w:b/>
          <w:bCs/>
          <w:sz w:val="21"/>
          <w:szCs w:val="21"/>
        </w:rPr>
      </w:pPr>
    </w:p>
    <w:p w14:paraId="5F1C4BDF" w14:textId="3996A688" w:rsidR="00B30F8D" w:rsidRPr="003223C3" w:rsidRDefault="00B30F8D" w:rsidP="00B30F8D">
      <w:pPr>
        <w:rPr>
          <w:color w:val="000000" w:themeColor="text1"/>
          <w:sz w:val="21"/>
          <w:szCs w:val="21"/>
        </w:rPr>
      </w:pPr>
      <w:r w:rsidRPr="003223C3">
        <w:rPr>
          <w:sz w:val="21"/>
          <w:szCs w:val="21"/>
        </w:rPr>
        <w:t>Behaviour Support Plan documents collected for authorisation purposes</w:t>
      </w:r>
      <w:r w:rsidRPr="003223C3">
        <w:rPr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Yes </w:t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No</w:t>
      </w:r>
    </w:p>
    <w:p w14:paraId="43F18D81" w14:textId="32AA7589" w:rsidR="00B30F8D" w:rsidRPr="003223C3" w:rsidRDefault="00B30F8D" w:rsidP="00B30F8D">
      <w:pPr>
        <w:rPr>
          <w:color w:val="000000" w:themeColor="text1"/>
          <w:sz w:val="21"/>
          <w:szCs w:val="21"/>
        </w:rPr>
      </w:pPr>
      <w:r w:rsidRPr="003223C3">
        <w:rPr>
          <w:color w:val="000000" w:themeColor="text1"/>
          <w:sz w:val="21"/>
          <w:szCs w:val="21"/>
        </w:rPr>
        <w:t>(if relevant)</w:t>
      </w:r>
    </w:p>
    <w:p w14:paraId="506BCC6E" w14:textId="637F711E" w:rsidR="00B30F8D" w:rsidRPr="00845647" w:rsidRDefault="00B30F8D" w:rsidP="00B30F8D">
      <w:pPr>
        <w:rPr>
          <w:sz w:val="21"/>
          <w:szCs w:val="21"/>
        </w:rPr>
      </w:pPr>
      <w:r w:rsidRPr="003223C3">
        <w:rPr>
          <w:color w:val="000000" w:themeColor="text1"/>
          <w:sz w:val="21"/>
          <w:szCs w:val="21"/>
        </w:rPr>
        <w:t>Behaviour Support Plan available on NDIS portal?</w:t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Yes </w:t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No</w:t>
      </w:r>
    </w:p>
    <w:p w14:paraId="001D5DA3" w14:textId="724F08EE" w:rsidR="00B30F8D" w:rsidRPr="00845647" w:rsidRDefault="00B30F8D" w:rsidP="00B30F8D">
      <w:pPr>
        <w:rPr>
          <w:b/>
          <w:bCs/>
          <w:sz w:val="21"/>
          <w:szCs w:val="21"/>
        </w:rPr>
      </w:pPr>
    </w:p>
    <w:p w14:paraId="7F06978F" w14:textId="31A0C7CA" w:rsidR="008A2D19" w:rsidRPr="00845647" w:rsidRDefault="008A2D19" w:rsidP="00B30F8D">
      <w:pPr>
        <w:rPr>
          <w:b/>
          <w:bCs/>
          <w:sz w:val="21"/>
          <w:szCs w:val="21"/>
        </w:rPr>
      </w:pPr>
      <w:r w:rsidRPr="00845647">
        <w:rPr>
          <w:b/>
          <w:bCs/>
          <w:sz w:val="21"/>
          <w:szCs w:val="21"/>
        </w:rPr>
        <w:t>Other service providers currently using</w:t>
      </w:r>
      <w:r w:rsidR="00B30F8D" w:rsidRPr="00845647">
        <w:rPr>
          <w:b/>
          <w:bCs/>
          <w:sz w:val="21"/>
          <w:szCs w:val="21"/>
        </w:rPr>
        <w:t xml:space="preserve"> (include Specialist Behaviour Support Provider, if relevant)</w:t>
      </w:r>
    </w:p>
    <w:p w14:paraId="048FF3A3" w14:textId="77777777" w:rsidR="00786224" w:rsidRPr="00845647" w:rsidRDefault="00786224" w:rsidP="00B30F8D">
      <w:pPr>
        <w:rPr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7195"/>
      </w:tblGrid>
      <w:tr w:rsidR="00CA2951" w:rsidRPr="00845647" w14:paraId="3A180C3F" w14:textId="77777777" w:rsidTr="00516B81">
        <w:tc>
          <w:tcPr>
            <w:tcW w:w="2093" w:type="dxa"/>
            <w:shd w:val="clear" w:color="auto" w:fill="737373"/>
            <w:vAlign w:val="center"/>
          </w:tcPr>
          <w:p w14:paraId="3BBFB9C4" w14:textId="237D77BC" w:rsidR="008A2D19" w:rsidRPr="00516B81" w:rsidRDefault="008A2D19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Name </w:t>
            </w:r>
          </w:p>
        </w:tc>
        <w:tc>
          <w:tcPr>
            <w:tcW w:w="7195" w:type="dxa"/>
          </w:tcPr>
          <w:p w14:paraId="45466EDE" w14:textId="77777777" w:rsidR="008A2D19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1CE3D3BD" w14:textId="77777777" w:rsidTr="00516B81">
        <w:tc>
          <w:tcPr>
            <w:tcW w:w="2093" w:type="dxa"/>
            <w:shd w:val="clear" w:color="auto" w:fill="737373"/>
            <w:vAlign w:val="center"/>
          </w:tcPr>
          <w:p w14:paraId="479A9F4F" w14:textId="4CDC60EC" w:rsidR="008A2D19" w:rsidRPr="00516B81" w:rsidRDefault="008A2D19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Address</w:t>
            </w:r>
          </w:p>
        </w:tc>
        <w:tc>
          <w:tcPr>
            <w:tcW w:w="7195" w:type="dxa"/>
          </w:tcPr>
          <w:p w14:paraId="11DE6C0C" w14:textId="77777777" w:rsidR="008A2D19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4F86D336" w14:textId="77777777" w:rsidTr="00516B81">
        <w:tc>
          <w:tcPr>
            <w:tcW w:w="2093" w:type="dxa"/>
            <w:shd w:val="clear" w:color="auto" w:fill="737373"/>
            <w:vAlign w:val="center"/>
          </w:tcPr>
          <w:p w14:paraId="022B92FE" w14:textId="1F34F6E3" w:rsidR="008A2D19" w:rsidRPr="00516B81" w:rsidRDefault="008A2D19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hone number/email</w:t>
            </w:r>
          </w:p>
        </w:tc>
        <w:tc>
          <w:tcPr>
            <w:tcW w:w="7195" w:type="dxa"/>
          </w:tcPr>
          <w:p w14:paraId="5CB2B998" w14:textId="77777777" w:rsidR="008A2D19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A2D19" w:rsidRPr="00845647" w14:paraId="46D90776" w14:textId="77777777" w:rsidTr="00516B81">
        <w:tc>
          <w:tcPr>
            <w:tcW w:w="2093" w:type="dxa"/>
            <w:shd w:val="clear" w:color="auto" w:fill="737373"/>
            <w:vAlign w:val="center"/>
          </w:tcPr>
          <w:p w14:paraId="6B3EC928" w14:textId="01957F6C" w:rsidR="008A2D19" w:rsidRPr="00516B81" w:rsidRDefault="008A2D19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Frequency of use:</w:t>
            </w:r>
          </w:p>
        </w:tc>
        <w:tc>
          <w:tcPr>
            <w:tcW w:w="7195" w:type="dxa"/>
          </w:tcPr>
          <w:p w14:paraId="62B7F904" w14:textId="77777777" w:rsidR="008A2D19" w:rsidRPr="00845647" w:rsidRDefault="008A2D19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55D3541D" w14:textId="177A4546" w:rsidR="003223C3" w:rsidRDefault="003223C3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7195"/>
      </w:tblGrid>
      <w:tr w:rsidR="00B30F8D" w:rsidRPr="00845647" w14:paraId="25E3D66B" w14:textId="77777777" w:rsidTr="00516B81">
        <w:tc>
          <w:tcPr>
            <w:tcW w:w="2093" w:type="dxa"/>
            <w:shd w:val="clear" w:color="auto" w:fill="737373"/>
            <w:vAlign w:val="center"/>
          </w:tcPr>
          <w:p w14:paraId="184EB825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Name </w:t>
            </w:r>
          </w:p>
        </w:tc>
        <w:tc>
          <w:tcPr>
            <w:tcW w:w="7195" w:type="dxa"/>
          </w:tcPr>
          <w:p w14:paraId="1EFB3318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08A6E44D" w14:textId="77777777" w:rsidTr="00516B81">
        <w:tc>
          <w:tcPr>
            <w:tcW w:w="2093" w:type="dxa"/>
            <w:shd w:val="clear" w:color="auto" w:fill="737373"/>
            <w:vAlign w:val="center"/>
          </w:tcPr>
          <w:p w14:paraId="30A59147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Address</w:t>
            </w:r>
          </w:p>
        </w:tc>
        <w:tc>
          <w:tcPr>
            <w:tcW w:w="7195" w:type="dxa"/>
          </w:tcPr>
          <w:p w14:paraId="5AC3126E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38218EC5" w14:textId="77777777" w:rsidTr="00516B81">
        <w:tc>
          <w:tcPr>
            <w:tcW w:w="2093" w:type="dxa"/>
            <w:shd w:val="clear" w:color="auto" w:fill="737373"/>
            <w:vAlign w:val="center"/>
          </w:tcPr>
          <w:p w14:paraId="05910564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hone number/email</w:t>
            </w:r>
          </w:p>
        </w:tc>
        <w:tc>
          <w:tcPr>
            <w:tcW w:w="7195" w:type="dxa"/>
          </w:tcPr>
          <w:p w14:paraId="27886F46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14537CAF" w14:textId="77777777" w:rsidTr="00516B81">
        <w:tc>
          <w:tcPr>
            <w:tcW w:w="2093" w:type="dxa"/>
            <w:shd w:val="clear" w:color="auto" w:fill="737373"/>
            <w:vAlign w:val="center"/>
          </w:tcPr>
          <w:p w14:paraId="7A6EFA33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Frequency of use:</w:t>
            </w:r>
          </w:p>
        </w:tc>
        <w:tc>
          <w:tcPr>
            <w:tcW w:w="7195" w:type="dxa"/>
          </w:tcPr>
          <w:p w14:paraId="0E81602E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51C01150" w14:textId="52C992A7" w:rsidR="008A2D19" w:rsidRPr="00845647" w:rsidRDefault="008A2D19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7195"/>
      </w:tblGrid>
      <w:tr w:rsidR="00B30F8D" w:rsidRPr="00845647" w14:paraId="0726E0B5" w14:textId="77777777" w:rsidTr="00516B81">
        <w:tc>
          <w:tcPr>
            <w:tcW w:w="2093" w:type="dxa"/>
            <w:shd w:val="clear" w:color="auto" w:fill="737373"/>
            <w:vAlign w:val="center"/>
          </w:tcPr>
          <w:p w14:paraId="61E31359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lastRenderedPageBreak/>
              <w:t xml:space="preserve">Name </w:t>
            </w:r>
          </w:p>
        </w:tc>
        <w:tc>
          <w:tcPr>
            <w:tcW w:w="7195" w:type="dxa"/>
          </w:tcPr>
          <w:p w14:paraId="5F6A2C00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036DCE5B" w14:textId="77777777" w:rsidTr="00516B81">
        <w:tc>
          <w:tcPr>
            <w:tcW w:w="2093" w:type="dxa"/>
            <w:shd w:val="clear" w:color="auto" w:fill="737373"/>
            <w:vAlign w:val="center"/>
          </w:tcPr>
          <w:p w14:paraId="79873806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Address</w:t>
            </w:r>
          </w:p>
        </w:tc>
        <w:tc>
          <w:tcPr>
            <w:tcW w:w="7195" w:type="dxa"/>
          </w:tcPr>
          <w:p w14:paraId="537D27D4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1669110C" w14:textId="77777777" w:rsidTr="00516B81">
        <w:tc>
          <w:tcPr>
            <w:tcW w:w="2093" w:type="dxa"/>
            <w:shd w:val="clear" w:color="auto" w:fill="737373"/>
            <w:vAlign w:val="center"/>
          </w:tcPr>
          <w:p w14:paraId="26922079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hone number/email</w:t>
            </w:r>
          </w:p>
        </w:tc>
        <w:tc>
          <w:tcPr>
            <w:tcW w:w="7195" w:type="dxa"/>
          </w:tcPr>
          <w:p w14:paraId="4EF48A43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7131B7E6" w14:textId="77777777" w:rsidTr="00516B81">
        <w:tc>
          <w:tcPr>
            <w:tcW w:w="2093" w:type="dxa"/>
            <w:shd w:val="clear" w:color="auto" w:fill="737373"/>
            <w:vAlign w:val="center"/>
          </w:tcPr>
          <w:p w14:paraId="57BFB1A1" w14:textId="77777777" w:rsidR="00B30F8D" w:rsidRPr="00516B81" w:rsidRDefault="00B30F8D" w:rsidP="004847E6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Frequency of use:</w:t>
            </w:r>
          </w:p>
        </w:tc>
        <w:tc>
          <w:tcPr>
            <w:tcW w:w="7195" w:type="dxa"/>
          </w:tcPr>
          <w:p w14:paraId="700E5722" w14:textId="77777777" w:rsidR="00B30F8D" w:rsidRPr="00845647" w:rsidRDefault="00B30F8D" w:rsidP="004847E6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3D6083CA" w14:textId="7C908995" w:rsidR="00786224" w:rsidRPr="00845647" w:rsidRDefault="00E832AE" w:rsidP="00B30F8D">
      <w:pPr>
        <w:pStyle w:val="Heading2"/>
        <w:numPr>
          <w:ilvl w:val="0"/>
          <w:numId w:val="4"/>
        </w:numPr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 xml:space="preserve">Health Care Information </w:t>
      </w:r>
    </w:p>
    <w:p w14:paraId="127034D0" w14:textId="77777777" w:rsidR="00786224" w:rsidRPr="00845647" w:rsidRDefault="00786224" w:rsidP="00786224">
      <w:pPr>
        <w:rPr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2415"/>
        <w:gridCol w:w="1866"/>
        <w:gridCol w:w="2914"/>
      </w:tblGrid>
      <w:tr w:rsidR="00CA2951" w:rsidRPr="00845647" w14:paraId="42714516" w14:textId="77777777" w:rsidTr="00516B81">
        <w:tc>
          <w:tcPr>
            <w:tcW w:w="2093" w:type="dxa"/>
            <w:vMerge w:val="restart"/>
            <w:shd w:val="clear" w:color="auto" w:fill="737373"/>
            <w:vAlign w:val="center"/>
          </w:tcPr>
          <w:p w14:paraId="331D9CD4" w14:textId="13A0D56E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Medicare Number</w:t>
            </w:r>
          </w:p>
        </w:tc>
        <w:tc>
          <w:tcPr>
            <w:tcW w:w="2415" w:type="dxa"/>
            <w:vMerge w:val="restart"/>
            <w:vAlign w:val="center"/>
          </w:tcPr>
          <w:p w14:paraId="1216490F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737373"/>
            <w:vAlign w:val="center"/>
          </w:tcPr>
          <w:p w14:paraId="7BFD8855" w14:textId="030D7B9C" w:rsidR="009D0494" w:rsidRPr="00845647" w:rsidRDefault="009D0494" w:rsidP="00B30F8D">
            <w:pPr>
              <w:spacing w:before="60" w:after="60"/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Expiry Date:</w:t>
            </w:r>
          </w:p>
        </w:tc>
        <w:tc>
          <w:tcPr>
            <w:tcW w:w="2914" w:type="dxa"/>
          </w:tcPr>
          <w:p w14:paraId="48641472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280C57FD" w14:textId="77777777" w:rsidTr="00516B81">
        <w:tc>
          <w:tcPr>
            <w:tcW w:w="2093" w:type="dxa"/>
            <w:vMerge/>
            <w:shd w:val="clear" w:color="auto" w:fill="737373"/>
            <w:vAlign w:val="center"/>
          </w:tcPr>
          <w:p w14:paraId="0E743782" w14:textId="77777777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415" w:type="dxa"/>
            <w:vMerge/>
            <w:vAlign w:val="center"/>
          </w:tcPr>
          <w:p w14:paraId="1B8239E4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737373"/>
            <w:vAlign w:val="center"/>
          </w:tcPr>
          <w:p w14:paraId="6DF39420" w14:textId="5226292C" w:rsidR="009D0494" w:rsidRPr="00845647" w:rsidRDefault="009D0494" w:rsidP="00B30F8D">
            <w:pPr>
              <w:spacing w:before="60" w:after="60"/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Reference Number:</w:t>
            </w:r>
          </w:p>
        </w:tc>
        <w:tc>
          <w:tcPr>
            <w:tcW w:w="2914" w:type="dxa"/>
          </w:tcPr>
          <w:p w14:paraId="34868796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1EBC4FA1" w14:textId="77777777" w:rsidTr="00516B81">
        <w:tc>
          <w:tcPr>
            <w:tcW w:w="2093" w:type="dxa"/>
            <w:vMerge w:val="restart"/>
            <w:shd w:val="clear" w:color="auto" w:fill="737373"/>
            <w:vAlign w:val="center"/>
          </w:tcPr>
          <w:p w14:paraId="7C985E39" w14:textId="5FE566FC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rivate Healthcare Provider</w:t>
            </w:r>
          </w:p>
        </w:tc>
        <w:tc>
          <w:tcPr>
            <w:tcW w:w="2415" w:type="dxa"/>
            <w:vMerge w:val="restart"/>
            <w:vAlign w:val="center"/>
          </w:tcPr>
          <w:p w14:paraId="7C639E53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737373"/>
            <w:vAlign w:val="center"/>
          </w:tcPr>
          <w:p w14:paraId="14BDCC78" w14:textId="3CE1E767" w:rsidR="009D0494" w:rsidRPr="00845647" w:rsidRDefault="009D0494" w:rsidP="00B30F8D">
            <w:pPr>
              <w:spacing w:before="60" w:after="60"/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Membership Number</w:t>
            </w:r>
          </w:p>
        </w:tc>
        <w:tc>
          <w:tcPr>
            <w:tcW w:w="2914" w:type="dxa"/>
          </w:tcPr>
          <w:p w14:paraId="5059C3E0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9D0494" w:rsidRPr="00845647" w14:paraId="2A286E54" w14:textId="77777777" w:rsidTr="00516B81">
        <w:tc>
          <w:tcPr>
            <w:tcW w:w="2093" w:type="dxa"/>
            <w:vMerge/>
            <w:shd w:val="clear" w:color="auto" w:fill="737373"/>
          </w:tcPr>
          <w:p w14:paraId="39479281" w14:textId="77777777" w:rsidR="009D0494" w:rsidRPr="00516B81" w:rsidRDefault="009D0494" w:rsidP="00B30F8D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415" w:type="dxa"/>
            <w:vMerge/>
          </w:tcPr>
          <w:p w14:paraId="09CC2F7D" w14:textId="77777777" w:rsidR="009D0494" w:rsidRPr="00845647" w:rsidRDefault="009D0494" w:rsidP="00B30F8D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737373"/>
            <w:vAlign w:val="center"/>
          </w:tcPr>
          <w:p w14:paraId="794692F7" w14:textId="4790D880" w:rsidR="009D0494" w:rsidRPr="00845647" w:rsidRDefault="009D0494" w:rsidP="00B30F8D">
            <w:pPr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Reference Number</w:t>
            </w:r>
          </w:p>
        </w:tc>
        <w:tc>
          <w:tcPr>
            <w:tcW w:w="2914" w:type="dxa"/>
          </w:tcPr>
          <w:p w14:paraId="238115A7" w14:textId="77777777" w:rsidR="009D0494" w:rsidRPr="00845647" w:rsidRDefault="009D0494" w:rsidP="00B30F8D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36B04302" w14:textId="77777777" w:rsidR="00E832AE" w:rsidRPr="00845647" w:rsidRDefault="00E832AE" w:rsidP="00B30F8D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CA2951" w:rsidRPr="00845647" w14:paraId="397FB58F" w14:textId="77777777" w:rsidTr="00516B81">
        <w:tc>
          <w:tcPr>
            <w:tcW w:w="2376" w:type="dxa"/>
            <w:shd w:val="clear" w:color="auto" w:fill="737373"/>
          </w:tcPr>
          <w:p w14:paraId="2E043EBF" w14:textId="6B805FD2" w:rsidR="009D0494" w:rsidRPr="00516B81" w:rsidRDefault="009D0494" w:rsidP="00B30F8D">
            <w:pPr>
              <w:spacing w:before="60" w:after="60"/>
              <w:rPr>
                <w:sz w:val="21"/>
                <w:szCs w:val="21"/>
              </w:rPr>
            </w:pPr>
            <w:r w:rsidRPr="00516B81">
              <w:rPr>
                <w:sz w:val="21"/>
                <w:szCs w:val="21"/>
              </w:rPr>
              <w:t xml:space="preserve">Doctor Name </w:t>
            </w:r>
          </w:p>
        </w:tc>
        <w:tc>
          <w:tcPr>
            <w:tcW w:w="6912" w:type="dxa"/>
          </w:tcPr>
          <w:p w14:paraId="2590A7BD" w14:textId="77777777" w:rsidR="009D0494" w:rsidRPr="00845647" w:rsidRDefault="009D0494" w:rsidP="00B30F8D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570428E4" w14:textId="77777777" w:rsidTr="00516B81">
        <w:tc>
          <w:tcPr>
            <w:tcW w:w="2376" w:type="dxa"/>
            <w:shd w:val="clear" w:color="auto" w:fill="737373"/>
          </w:tcPr>
          <w:p w14:paraId="7364F5C1" w14:textId="1A6ED57E" w:rsidR="009D0494" w:rsidRPr="00516B81" w:rsidRDefault="009D0494" w:rsidP="00B30F8D">
            <w:pPr>
              <w:spacing w:before="60" w:after="60"/>
              <w:rPr>
                <w:sz w:val="21"/>
                <w:szCs w:val="21"/>
              </w:rPr>
            </w:pPr>
            <w:r w:rsidRPr="00516B81">
              <w:rPr>
                <w:sz w:val="21"/>
                <w:szCs w:val="21"/>
              </w:rPr>
              <w:t>Address</w:t>
            </w:r>
          </w:p>
        </w:tc>
        <w:tc>
          <w:tcPr>
            <w:tcW w:w="6912" w:type="dxa"/>
          </w:tcPr>
          <w:p w14:paraId="76CAA40B" w14:textId="77777777" w:rsidR="009D0494" w:rsidRPr="00845647" w:rsidRDefault="009D0494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9D0494" w:rsidRPr="00845647" w14:paraId="3466EAD5" w14:textId="77777777" w:rsidTr="00516B81">
        <w:tc>
          <w:tcPr>
            <w:tcW w:w="2376" w:type="dxa"/>
            <w:shd w:val="clear" w:color="auto" w:fill="737373"/>
          </w:tcPr>
          <w:p w14:paraId="55A18613" w14:textId="6B00D88C" w:rsidR="009D0494" w:rsidRPr="00516B81" w:rsidRDefault="009D0494" w:rsidP="00B30F8D">
            <w:pPr>
              <w:spacing w:before="60" w:after="60"/>
              <w:rPr>
                <w:sz w:val="21"/>
                <w:szCs w:val="21"/>
              </w:rPr>
            </w:pPr>
            <w:r w:rsidRPr="00516B81">
              <w:rPr>
                <w:sz w:val="21"/>
                <w:szCs w:val="21"/>
              </w:rPr>
              <w:t>Phone Number</w:t>
            </w:r>
          </w:p>
        </w:tc>
        <w:tc>
          <w:tcPr>
            <w:tcW w:w="6912" w:type="dxa"/>
          </w:tcPr>
          <w:p w14:paraId="0AF0011A" w14:textId="77777777" w:rsidR="009D0494" w:rsidRPr="00845647" w:rsidRDefault="009D0494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6B760A65" w14:textId="4636AD81" w:rsidR="009D0494" w:rsidRPr="00845647" w:rsidRDefault="009D0494" w:rsidP="00B30F8D">
      <w:pPr>
        <w:pStyle w:val="Heading2"/>
        <w:numPr>
          <w:ilvl w:val="0"/>
          <w:numId w:val="4"/>
        </w:numPr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 xml:space="preserve">Funding </w:t>
      </w:r>
    </w:p>
    <w:p w14:paraId="3673D40B" w14:textId="77777777" w:rsidR="00786224" w:rsidRPr="00845647" w:rsidRDefault="00786224" w:rsidP="00B30F8D">
      <w:pPr>
        <w:rPr>
          <w:sz w:val="21"/>
          <w:szCs w:val="21"/>
        </w:rPr>
      </w:pPr>
    </w:p>
    <w:p w14:paraId="65FDABCE" w14:textId="7268A399" w:rsidR="009D0494" w:rsidRPr="00845647" w:rsidRDefault="009D0494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sym w:font="Wingdings" w:char="F072"/>
      </w:r>
      <w:r w:rsidRPr="00845647">
        <w:rPr>
          <w:color w:val="000000" w:themeColor="text1"/>
          <w:sz w:val="21"/>
          <w:szCs w:val="21"/>
        </w:rPr>
        <w:t xml:space="preserve"> NDIS Managed (A copy of the NDIS plan MUST BE provided for NDIA managed </w:t>
      </w:r>
      <w:r w:rsidR="00CA2951" w:rsidRPr="00845647">
        <w:rPr>
          <w:color w:val="000000" w:themeColor="text1"/>
          <w:sz w:val="21"/>
          <w:szCs w:val="21"/>
        </w:rPr>
        <w:t>participant</w:t>
      </w:r>
      <w:r w:rsidRPr="00845647">
        <w:rPr>
          <w:color w:val="000000" w:themeColor="text1"/>
          <w:sz w:val="21"/>
          <w:szCs w:val="21"/>
        </w:rPr>
        <w:t>s)</w:t>
      </w:r>
    </w:p>
    <w:p w14:paraId="33591965" w14:textId="77777777" w:rsidR="00786224" w:rsidRPr="00845647" w:rsidRDefault="00786224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CA2951" w:rsidRPr="00845647" w14:paraId="278D5194" w14:textId="77777777" w:rsidTr="00516B81">
        <w:tc>
          <w:tcPr>
            <w:tcW w:w="2376" w:type="dxa"/>
            <w:shd w:val="clear" w:color="auto" w:fill="737373"/>
            <w:vAlign w:val="center"/>
          </w:tcPr>
          <w:p w14:paraId="3C817EBB" w14:textId="29C6043E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NDIS Number:</w:t>
            </w:r>
          </w:p>
        </w:tc>
        <w:tc>
          <w:tcPr>
            <w:tcW w:w="6912" w:type="dxa"/>
          </w:tcPr>
          <w:p w14:paraId="4EE7A40C" w14:textId="77777777" w:rsidR="009D0494" w:rsidRPr="00845647" w:rsidRDefault="009D0494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9D0494" w:rsidRPr="00845647" w14:paraId="5271F5EF" w14:textId="77777777" w:rsidTr="00516B81">
        <w:tc>
          <w:tcPr>
            <w:tcW w:w="2376" w:type="dxa"/>
            <w:shd w:val="clear" w:color="auto" w:fill="737373"/>
            <w:vAlign w:val="center"/>
          </w:tcPr>
          <w:p w14:paraId="737F5FD9" w14:textId="5D9A1D45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NDIS Date:</w:t>
            </w:r>
          </w:p>
        </w:tc>
        <w:tc>
          <w:tcPr>
            <w:tcW w:w="6912" w:type="dxa"/>
          </w:tcPr>
          <w:p w14:paraId="788CF3CD" w14:textId="77777777" w:rsidR="009D0494" w:rsidRPr="00845647" w:rsidRDefault="009D0494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6EA63453" w14:textId="77777777" w:rsidR="009D0494" w:rsidRPr="00845647" w:rsidRDefault="009D0494">
      <w:pPr>
        <w:rPr>
          <w:color w:val="000000" w:themeColor="text1"/>
          <w:sz w:val="21"/>
          <w:szCs w:val="21"/>
        </w:rPr>
      </w:pPr>
    </w:p>
    <w:p w14:paraId="79477B47" w14:textId="7C30186C" w:rsidR="009D0494" w:rsidRPr="00845647" w:rsidRDefault="009D0494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sym w:font="Wingdings" w:char="F072"/>
      </w:r>
      <w:r w:rsidRPr="00845647">
        <w:rPr>
          <w:color w:val="000000" w:themeColor="text1"/>
          <w:sz w:val="21"/>
          <w:szCs w:val="21"/>
        </w:rPr>
        <w:t xml:space="preserve"> Self-Managed </w:t>
      </w:r>
      <w:r w:rsidRPr="00845647">
        <w:rPr>
          <w:color w:val="000000" w:themeColor="text1"/>
          <w:sz w:val="21"/>
          <w:szCs w:val="21"/>
        </w:rPr>
        <w:tab/>
      </w:r>
      <w:r w:rsidRPr="00845647">
        <w:rPr>
          <w:color w:val="000000" w:themeColor="text1"/>
          <w:sz w:val="21"/>
          <w:szCs w:val="21"/>
        </w:rPr>
        <w:sym w:font="Wingdings" w:char="F072"/>
      </w:r>
      <w:r w:rsidRPr="00845647">
        <w:rPr>
          <w:color w:val="000000" w:themeColor="text1"/>
          <w:sz w:val="21"/>
          <w:szCs w:val="21"/>
        </w:rPr>
        <w:t xml:space="preserve"> Plan Managed</w:t>
      </w:r>
    </w:p>
    <w:p w14:paraId="5C25D42E" w14:textId="77777777" w:rsidR="00786224" w:rsidRPr="00845647" w:rsidRDefault="00786224">
      <w:pPr>
        <w:rPr>
          <w:color w:val="000000" w:themeColor="text1"/>
          <w:sz w:val="21"/>
          <w:szCs w:val="21"/>
        </w:rPr>
      </w:pPr>
    </w:p>
    <w:p w14:paraId="16828AC8" w14:textId="04237191" w:rsidR="009D0494" w:rsidRPr="00845647" w:rsidRDefault="009D0494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Please provide details for invoices</w:t>
      </w: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CA2951" w:rsidRPr="00845647" w14:paraId="219FF9F8" w14:textId="77777777" w:rsidTr="00516B81">
        <w:tc>
          <w:tcPr>
            <w:tcW w:w="2376" w:type="dxa"/>
            <w:shd w:val="clear" w:color="auto" w:fill="737373"/>
            <w:vAlign w:val="center"/>
          </w:tcPr>
          <w:p w14:paraId="6661F539" w14:textId="0D9364A8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Name</w:t>
            </w:r>
          </w:p>
        </w:tc>
        <w:tc>
          <w:tcPr>
            <w:tcW w:w="6912" w:type="dxa"/>
          </w:tcPr>
          <w:p w14:paraId="57097A26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2D22E478" w14:textId="77777777" w:rsidTr="00516B81">
        <w:tc>
          <w:tcPr>
            <w:tcW w:w="2376" w:type="dxa"/>
            <w:shd w:val="clear" w:color="auto" w:fill="737373"/>
            <w:vAlign w:val="center"/>
          </w:tcPr>
          <w:p w14:paraId="114563BB" w14:textId="6FEDC8D7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Email </w:t>
            </w:r>
          </w:p>
        </w:tc>
        <w:tc>
          <w:tcPr>
            <w:tcW w:w="6912" w:type="dxa"/>
          </w:tcPr>
          <w:p w14:paraId="2E0FBF19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9D0494" w:rsidRPr="00845647" w14:paraId="37E277BF" w14:textId="77777777" w:rsidTr="00516B81">
        <w:tc>
          <w:tcPr>
            <w:tcW w:w="2376" w:type="dxa"/>
            <w:shd w:val="clear" w:color="auto" w:fill="737373"/>
            <w:vAlign w:val="center"/>
          </w:tcPr>
          <w:p w14:paraId="2EA3A6E3" w14:textId="5B2C79D5" w:rsidR="009D0494" w:rsidRPr="00516B81" w:rsidRDefault="009D0494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Comments</w:t>
            </w:r>
          </w:p>
        </w:tc>
        <w:tc>
          <w:tcPr>
            <w:tcW w:w="6912" w:type="dxa"/>
          </w:tcPr>
          <w:p w14:paraId="57461D64" w14:textId="77777777" w:rsidR="009D0494" w:rsidRPr="00845647" w:rsidRDefault="009D0494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52012E77" w14:textId="3178DCA9" w:rsidR="009D0494" w:rsidRPr="00845647" w:rsidRDefault="00F557B3" w:rsidP="00B30F8D">
      <w:pPr>
        <w:pStyle w:val="Heading2"/>
        <w:numPr>
          <w:ilvl w:val="0"/>
          <w:numId w:val="4"/>
        </w:numPr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>Preferences</w:t>
      </w:r>
    </w:p>
    <w:p w14:paraId="58B42CD9" w14:textId="77777777" w:rsidR="00786224" w:rsidRPr="00845647" w:rsidRDefault="00786224" w:rsidP="00B30F8D">
      <w:pPr>
        <w:rPr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518"/>
        <w:gridCol w:w="6770"/>
      </w:tblGrid>
      <w:tr w:rsidR="00426F97" w:rsidRPr="00845647" w14:paraId="0FCF7804" w14:textId="77777777" w:rsidTr="00516B81">
        <w:tc>
          <w:tcPr>
            <w:tcW w:w="2518" w:type="dxa"/>
            <w:shd w:val="clear" w:color="auto" w:fill="737373"/>
            <w:vAlign w:val="center"/>
          </w:tcPr>
          <w:p w14:paraId="003BC5EB" w14:textId="657D54CB" w:rsidR="00426F97" w:rsidRPr="00516B81" w:rsidRDefault="00426F97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referred name</w:t>
            </w:r>
          </w:p>
        </w:tc>
        <w:tc>
          <w:tcPr>
            <w:tcW w:w="6770" w:type="dxa"/>
          </w:tcPr>
          <w:p w14:paraId="10248571" w14:textId="77777777" w:rsidR="00426F97" w:rsidRPr="00845647" w:rsidRDefault="00426F97" w:rsidP="00F557B3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426F97" w:rsidRPr="00845647" w14:paraId="6444245C" w14:textId="77777777" w:rsidTr="00516B81">
        <w:tc>
          <w:tcPr>
            <w:tcW w:w="2518" w:type="dxa"/>
            <w:shd w:val="clear" w:color="auto" w:fill="737373"/>
            <w:vAlign w:val="center"/>
          </w:tcPr>
          <w:p w14:paraId="253BF198" w14:textId="469E2073" w:rsidR="00426F97" w:rsidRPr="00516B81" w:rsidRDefault="00426F97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Religious Requirements</w:t>
            </w:r>
          </w:p>
        </w:tc>
        <w:tc>
          <w:tcPr>
            <w:tcW w:w="6770" w:type="dxa"/>
          </w:tcPr>
          <w:p w14:paraId="07B01A48" w14:textId="77777777" w:rsidR="00426F97" w:rsidRPr="00845647" w:rsidRDefault="00426F97" w:rsidP="00F557B3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426F97" w:rsidRPr="00845647" w14:paraId="1F1E693C" w14:textId="77777777" w:rsidTr="00516B81">
        <w:tc>
          <w:tcPr>
            <w:tcW w:w="2518" w:type="dxa"/>
            <w:shd w:val="clear" w:color="auto" w:fill="737373"/>
            <w:vAlign w:val="center"/>
          </w:tcPr>
          <w:p w14:paraId="2533D888" w14:textId="04A0FBB7" w:rsidR="00426F97" w:rsidRPr="00516B81" w:rsidRDefault="00426F97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Cultural Requirements</w:t>
            </w:r>
          </w:p>
        </w:tc>
        <w:tc>
          <w:tcPr>
            <w:tcW w:w="6770" w:type="dxa"/>
          </w:tcPr>
          <w:p w14:paraId="51069D97" w14:textId="77777777" w:rsidR="00426F97" w:rsidRPr="00845647" w:rsidRDefault="00426F97" w:rsidP="00F557B3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426F97" w:rsidRPr="00845647" w14:paraId="69CCA55D" w14:textId="77777777" w:rsidTr="00516B81">
        <w:tc>
          <w:tcPr>
            <w:tcW w:w="2518" w:type="dxa"/>
            <w:shd w:val="clear" w:color="auto" w:fill="737373"/>
            <w:vAlign w:val="center"/>
          </w:tcPr>
          <w:p w14:paraId="6CB7DC7D" w14:textId="2EE55BD8" w:rsidR="00426F97" w:rsidRPr="00516B81" w:rsidRDefault="00426F97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Communication device </w:t>
            </w:r>
          </w:p>
        </w:tc>
        <w:tc>
          <w:tcPr>
            <w:tcW w:w="6770" w:type="dxa"/>
          </w:tcPr>
          <w:p w14:paraId="6492A25E" w14:textId="77777777" w:rsidR="00426F97" w:rsidRPr="00845647" w:rsidRDefault="00426F97" w:rsidP="00F557B3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426F97" w:rsidRPr="00845647" w14:paraId="70A95A56" w14:textId="77777777" w:rsidTr="00516B81">
        <w:tc>
          <w:tcPr>
            <w:tcW w:w="2518" w:type="dxa"/>
            <w:shd w:val="clear" w:color="auto" w:fill="737373"/>
            <w:vAlign w:val="center"/>
          </w:tcPr>
          <w:p w14:paraId="45536E4B" w14:textId="1F012240" w:rsidR="00426F97" w:rsidRPr="00516B81" w:rsidRDefault="00426F97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lastRenderedPageBreak/>
              <w:t>Physical Assistance</w:t>
            </w:r>
          </w:p>
        </w:tc>
        <w:tc>
          <w:tcPr>
            <w:tcW w:w="6770" w:type="dxa"/>
          </w:tcPr>
          <w:p w14:paraId="2CBAFA5B" w14:textId="77777777" w:rsidR="00426F97" w:rsidRPr="00845647" w:rsidRDefault="00426F97" w:rsidP="00F557B3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426F97" w:rsidRPr="00845647" w14:paraId="7AC5B0EA" w14:textId="77777777" w:rsidTr="00516B81">
        <w:tc>
          <w:tcPr>
            <w:tcW w:w="2518" w:type="dxa"/>
            <w:shd w:val="clear" w:color="auto" w:fill="737373"/>
            <w:vAlign w:val="center"/>
          </w:tcPr>
          <w:p w14:paraId="0D1FC5E8" w14:textId="55154FB8" w:rsidR="00426F97" w:rsidRPr="00516B81" w:rsidRDefault="00426F97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Other Considerations </w:t>
            </w:r>
          </w:p>
        </w:tc>
        <w:tc>
          <w:tcPr>
            <w:tcW w:w="6770" w:type="dxa"/>
          </w:tcPr>
          <w:p w14:paraId="16F80C48" w14:textId="77777777" w:rsidR="00426F97" w:rsidRPr="00845647" w:rsidRDefault="00426F97" w:rsidP="00F557B3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16F1AE38" w14:textId="16EF39B9" w:rsidR="00F557B3" w:rsidRPr="00845647" w:rsidRDefault="00F557B3" w:rsidP="009157B7">
      <w:pPr>
        <w:pStyle w:val="Heading2"/>
        <w:numPr>
          <w:ilvl w:val="0"/>
          <w:numId w:val="4"/>
        </w:numPr>
        <w:spacing w:before="120" w:after="120"/>
        <w:ind w:left="714" w:hanging="357"/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 xml:space="preserve">Goals and Aspirations </w:t>
      </w: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CA2951" w:rsidRPr="00516B81" w14:paraId="3CF58A49" w14:textId="77777777" w:rsidTr="00516B81">
        <w:tc>
          <w:tcPr>
            <w:tcW w:w="9288" w:type="dxa"/>
            <w:gridSpan w:val="2"/>
            <w:shd w:val="clear" w:color="auto" w:fill="737373"/>
          </w:tcPr>
          <w:p w14:paraId="479BBEDA" w14:textId="30495E37" w:rsidR="00F557B3" w:rsidRPr="00516B81" w:rsidRDefault="00F557B3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What do you want to achieve for yourself – life skills, physically, socially etc?</w:t>
            </w:r>
          </w:p>
        </w:tc>
      </w:tr>
      <w:tr w:rsidR="00CA2951" w:rsidRPr="00845647" w14:paraId="3990A582" w14:textId="77777777" w:rsidTr="00516B81">
        <w:trPr>
          <w:trHeight w:val="457"/>
        </w:trPr>
        <w:tc>
          <w:tcPr>
            <w:tcW w:w="9288" w:type="dxa"/>
            <w:gridSpan w:val="2"/>
          </w:tcPr>
          <w:p w14:paraId="6BB5D3F1" w14:textId="77777777" w:rsidR="00F557B3" w:rsidRPr="00845647" w:rsidRDefault="00F557B3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3F07D8C0" w14:textId="77777777" w:rsidTr="00516B81">
        <w:tc>
          <w:tcPr>
            <w:tcW w:w="2376" w:type="dxa"/>
            <w:shd w:val="clear" w:color="auto" w:fill="737373"/>
          </w:tcPr>
          <w:p w14:paraId="32C6EB3C" w14:textId="3A3B5D5A" w:rsidR="00F557B3" w:rsidRPr="00516B81" w:rsidRDefault="00F557B3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Immediately </w:t>
            </w:r>
          </w:p>
        </w:tc>
        <w:tc>
          <w:tcPr>
            <w:tcW w:w="6912" w:type="dxa"/>
          </w:tcPr>
          <w:p w14:paraId="143B3909" w14:textId="77777777" w:rsidR="00F557B3" w:rsidRPr="00845647" w:rsidRDefault="00F557B3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CA2951" w:rsidRPr="00845647" w14:paraId="39A26A95" w14:textId="77777777" w:rsidTr="00516B81">
        <w:tc>
          <w:tcPr>
            <w:tcW w:w="2376" w:type="dxa"/>
            <w:shd w:val="clear" w:color="auto" w:fill="737373"/>
          </w:tcPr>
          <w:p w14:paraId="2B13065B" w14:textId="5C6FA439" w:rsidR="00F557B3" w:rsidRPr="00516B81" w:rsidRDefault="00F557B3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In 6 months</w:t>
            </w:r>
          </w:p>
        </w:tc>
        <w:tc>
          <w:tcPr>
            <w:tcW w:w="6912" w:type="dxa"/>
          </w:tcPr>
          <w:p w14:paraId="13E7AB46" w14:textId="77777777" w:rsidR="00F557B3" w:rsidRPr="00845647" w:rsidRDefault="00F557B3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F557B3" w:rsidRPr="00845647" w14:paraId="171D9352" w14:textId="77777777" w:rsidTr="00516B81">
        <w:tc>
          <w:tcPr>
            <w:tcW w:w="2376" w:type="dxa"/>
            <w:shd w:val="clear" w:color="auto" w:fill="737373"/>
          </w:tcPr>
          <w:p w14:paraId="26DF9AEA" w14:textId="64F6EE47" w:rsidR="00F557B3" w:rsidRPr="00516B81" w:rsidRDefault="00F557B3" w:rsidP="00B30F8D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Next year</w:t>
            </w:r>
          </w:p>
        </w:tc>
        <w:tc>
          <w:tcPr>
            <w:tcW w:w="6912" w:type="dxa"/>
          </w:tcPr>
          <w:p w14:paraId="6B46D31B" w14:textId="77777777" w:rsidR="00F557B3" w:rsidRPr="00845647" w:rsidRDefault="00F557B3" w:rsidP="00B30F8D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4F685C55" w14:textId="736EAEB4" w:rsidR="00B30F8D" w:rsidRPr="00516B81" w:rsidRDefault="00516B81" w:rsidP="009157B7">
      <w:pPr>
        <w:pStyle w:val="ListParagraph"/>
        <w:numPr>
          <w:ilvl w:val="0"/>
          <w:numId w:val="4"/>
        </w:numPr>
        <w:spacing w:before="120" w:after="120" w:line="259" w:lineRule="auto"/>
        <w:ind w:left="714" w:hanging="357"/>
        <w:rPr>
          <w:b/>
          <w:bCs/>
          <w:color w:val="000000" w:themeColor="text1"/>
          <w:sz w:val="21"/>
          <w:szCs w:val="21"/>
        </w:rPr>
      </w:pPr>
      <w:r w:rsidRPr="00516B81">
        <w:rPr>
          <w:b/>
          <w:bCs/>
          <w:color w:val="000000" w:themeColor="text1"/>
          <w:sz w:val="21"/>
          <w:szCs w:val="21"/>
        </w:rPr>
        <w:t xml:space="preserve">Risk Assessment </w:t>
      </w:r>
    </w:p>
    <w:tbl>
      <w:tblPr>
        <w:tblStyle w:val="TableGrid"/>
        <w:tblW w:w="0" w:type="auto"/>
        <w:tblInd w:w="-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952"/>
        <w:gridCol w:w="2090"/>
        <w:gridCol w:w="2008"/>
      </w:tblGrid>
      <w:tr w:rsidR="00516B81" w:rsidRPr="00516B81" w14:paraId="048F3759" w14:textId="77777777" w:rsidTr="00425172">
        <w:trPr>
          <w:trHeight w:val="390"/>
        </w:trPr>
        <w:tc>
          <w:tcPr>
            <w:tcW w:w="4952" w:type="dxa"/>
            <w:shd w:val="clear" w:color="auto" w:fill="737373"/>
          </w:tcPr>
          <w:p w14:paraId="74041FEC" w14:textId="18382361" w:rsidR="00516B81" w:rsidRPr="00516B81" w:rsidRDefault="00516B81" w:rsidP="00516B81">
            <w:pPr>
              <w:spacing w:before="60" w:after="60" w:line="259" w:lineRule="auto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516B81">
              <w:rPr>
                <w:b/>
                <w:bCs/>
                <w:color w:val="000000" w:themeColor="text1"/>
                <w:sz w:val="21"/>
                <w:szCs w:val="21"/>
              </w:rPr>
              <w:t>Risk Assessment Tool</w:t>
            </w:r>
          </w:p>
        </w:tc>
        <w:tc>
          <w:tcPr>
            <w:tcW w:w="2090" w:type="dxa"/>
            <w:shd w:val="clear" w:color="auto" w:fill="737373"/>
          </w:tcPr>
          <w:p w14:paraId="5D4995C5" w14:textId="43E7EF28" w:rsidR="00516B81" w:rsidRPr="00516B81" w:rsidRDefault="00516B81" w:rsidP="00516B81">
            <w:pPr>
              <w:spacing w:before="60" w:after="60" w:line="259" w:lineRule="auto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516B81">
              <w:rPr>
                <w:b/>
                <w:bCs/>
                <w:color w:val="000000" w:themeColor="text1"/>
                <w:sz w:val="21"/>
                <w:szCs w:val="21"/>
              </w:rPr>
              <w:t>Strategies Developed</w:t>
            </w:r>
          </w:p>
        </w:tc>
        <w:tc>
          <w:tcPr>
            <w:tcW w:w="2008" w:type="dxa"/>
            <w:shd w:val="clear" w:color="auto" w:fill="737373"/>
          </w:tcPr>
          <w:p w14:paraId="6B039C47" w14:textId="4AF92A85" w:rsidR="00516B81" w:rsidRPr="00516B81" w:rsidRDefault="00516B81" w:rsidP="00516B81">
            <w:pPr>
              <w:spacing w:before="60" w:after="60" w:line="259" w:lineRule="auto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516B81">
              <w:rPr>
                <w:b/>
                <w:bCs/>
                <w:color w:val="000000" w:themeColor="text1"/>
                <w:sz w:val="21"/>
                <w:szCs w:val="21"/>
              </w:rPr>
              <w:t>Identified in Support Plan</w:t>
            </w:r>
          </w:p>
        </w:tc>
      </w:tr>
      <w:tr w:rsidR="00516B81" w:rsidRPr="003223C3" w14:paraId="6BC80EE3" w14:textId="77777777" w:rsidTr="00425172">
        <w:tc>
          <w:tcPr>
            <w:tcW w:w="4952" w:type="dxa"/>
          </w:tcPr>
          <w:p w14:paraId="054B0603" w14:textId="1D297D22" w:rsidR="00516B81" w:rsidRPr="003223C3" w:rsidRDefault="00516B8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Individual </w:t>
            </w:r>
            <w:r w:rsidR="00425172" w:rsidRPr="003223C3">
              <w:rPr>
                <w:color w:val="000000" w:themeColor="text1"/>
                <w:sz w:val="21"/>
                <w:szCs w:val="21"/>
              </w:rPr>
              <w:t>Risk Assessment Profile</w:t>
            </w:r>
          </w:p>
        </w:tc>
        <w:tc>
          <w:tcPr>
            <w:tcW w:w="2090" w:type="dxa"/>
          </w:tcPr>
          <w:p w14:paraId="2A3248CE" w14:textId="7CAEE7E9" w:rsidR="00516B81" w:rsidRPr="003223C3" w:rsidRDefault="00000000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41061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6B8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516B81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71935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6B81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516B81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661FC4A6" w14:textId="66619EEE" w:rsidR="00516B81" w:rsidRPr="003223C3" w:rsidRDefault="00516B81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35825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19538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425172" w:rsidRPr="003223C3" w14:paraId="21AE445C" w14:textId="77777777" w:rsidTr="00546BFD">
        <w:tc>
          <w:tcPr>
            <w:tcW w:w="4952" w:type="dxa"/>
          </w:tcPr>
          <w:p w14:paraId="3408614C" w14:textId="77777777" w:rsidR="00425172" w:rsidRPr="003223C3" w:rsidRDefault="00425172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Safety Environment Checklist – Home</w:t>
            </w:r>
          </w:p>
        </w:tc>
        <w:tc>
          <w:tcPr>
            <w:tcW w:w="2090" w:type="dxa"/>
          </w:tcPr>
          <w:p w14:paraId="4089828A" w14:textId="77777777" w:rsidR="00425172" w:rsidRPr="003223C3" w:rsidRDefault="00000000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49348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425172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96453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425172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7661D17B" w14:textId="77777777" w:rsidR="00425172" w:rsidRPr="003223C3" w:rsidRDefault="00425172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35847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81809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425172" w:rsidRPr="003223C3" w14:paraId="3F3688E9" w14:textId="77777777" w:rsidTr="004C6788">
        <w:tc>
          <w:tcPr>
            <w:tcW w:w="4952" w:type="dxa"/>
          </w:tcPr>
          <w:p w14:paraId="0E095DFC" w14:textId="77777777" w:rsidR="00425172" w:rsidRPr="003223C3" w:rsidRDefault="00425172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Participant Safe Environment Risk Assessment</w:t>
            </w:r>
          </w:p>
        </w:tc>
        <w:tc>
          <w:tcPr>
            <w:tcW w:w="2090" w:type="dxa"/>
          </w:tcPr>
          <w:p w14:paraId="18673B01" w14:textId="77777777" w:rsidR="00425172" w:rsidRPr="003223C3" w:rsidRDefault="00000000" w:rsidP="003223C3">
            <w:pPr>
              <w:spacing w:before="60" w:after="60"/>
              <w:rPr>
                <w:rFonts w:ascii="MS Gothic" w:eastAsia="MS Gothic" w:hAnsi="MS Gothic"/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05724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425172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9568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425172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4B4F6084" w14:textId="77777777" w:rsidR="00425172" w:rsidRPr="003223C3" w:rsidRDefault="00425172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793824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34508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425172" w14:paraId="07A30A7C" w14:textId="77777777" w:rsidTr="00425172">
        <w:tc>
          <w:tcPr>
            <w:tcW w:w="4952" w:type="dxa"/>
          </w:tcPr>
          <w:p w14:paraId="429F8977" w14:textId="703633F8" w:rsidR="00425172" w:rsidRPr="003223C3" w:rsidRDefault="00425172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Nutrition and Swallowing Risk Checklist</w:t>
            </w:r>
          </w:p>
        </w:tc>
        <w:tc>
          <w:tcPr>
            <w:tcW w:w="2090" w:type="dxa"/>
          </w:tcPr>
          <w:p w14:paraId="7D6984ED" w14:textId="3EF4E7E1" w:rsidR="00425172" w:rsidRPr="003223C3" w:rsidRDefault="00000000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3617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425172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213144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172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425172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541D6B1D" w14:textId="547086D7" w:rsidR="00425172" w:rsidRPr="003223C3" w:rsidRDefault="00425172" w:rsidP="003223C3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2868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75338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</w:tbl>
    <w:p w14:paraId="489CBC8F" w14:textId="6D94B4C0" w:rsidR="009157B7" w:rsidRDefault="009157B7">
      <w:pPr>
        <w:spacing w:after="160" w:line="259" w:lineRule="auto"/>
        <w:rPr>
          <w:color w:val="000000" w:themeColor="text1"/>
          <w:sz w:val="21"/>
          <w:szCs w:val="21"/>
        </w:rPr>
      </w:pPr>
    </w:p>
    <w:p w14:paraId="3B6690F7" w14:textId="69FA7664" w:rsidR="008A2D19" w:rsidRPr="00845647" w:rsidRDefault="008A2D19" w:rsidP="00B30F8D">
      <w:p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I understand that:</w:t>
      </w:r>
    </w:p>
    <w:p w14:paraId="177BF553" w14:textId="1C2A4379" w:rsidR="008A2D19" w:rsidRPr="00845647" w:rsidRDefault="008A2D19" w:rsidP="00B30F8D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Th</w:t>
      </w:r>
      <w:r w:rsidR="009157B7">
        <w:rPr>
          <w:color w:val="000000" w:themeColor="text1"/>
          <w:sz w:val="21"/>
          <w:szCs w:val="21"/>
        </w:rPr>
        <w:t>is organisation owns these records</w:t>
      </w:r>
      <w:r w:rsidR="0021569D" w:rsidRPr="00845647">
        <w:rPr>
          <w:color w:val="000000" w:themeColor="text1"/>
          <w:sz w:val="21"/>
          <w:szCs w:val="21"/>
        </w:rPr>
        <w:t>.</w:t>
      </w:r>
    </w:p>
    <w:p w14:paraId="6EE73235" w14:textId="18813257" w:rsidR="008A2D19" w:rsidRPr="00845647" w:rsidRDefault="008A2D19" w:rsidP="00B30F8D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 xml:space="preserve">Information within these records will be shared with other staff within </w:t>
      </w:r>
      <w:r w:rsidR="0021569D" w:rsidRPr="00845647">
        <w:rPr>
          <w:color w:val="000000" w:themeColor="text1"/>
          <w:sz w:val="21"/>
          <w:szCs w:val="21"/>
        </w:rPr>
        <w:t>the organisation</w:t>
      </w:r>
      <w:r w:rsidRPr="00845647">
        <w:rPr>
          <w:color w:val="000000" w:themeColor="text1"/>
          <w:sz w:val="21"/>
          <w:szCs w:val="21"/>
        </w:rPr>
        <w:t xml:space="preserve"> on and only when staff require the information to carry out their duties</w:t>
      </w:r>
    </w:p>
    <w:p w14:paraId="7AAFF00B" w14:textId="07EE8C7B" w:rsidR="008A2D19" w:rsidRPr="00845647" w:rsidRDefault="008A2D19" w:rsidP="00B30F8D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 xml:space="preserve">I can ask to see records and receive a copy </w:t>
      </w:r>
    </w:p>
    <w:p w14:paraId="658FF611" w14:textId="0249AED8" w:rsidR="008A2D19" w:rsidRPr="00845647" w:rsidRDefault="008A2D19" w:rsidP="00B30F8D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 xml:space="preserve">Records are archived for a set </w:t>
      </w:r>
      <w:r w:rsidR="009D0C8B" w:rsidRPr="00845647">
        <w:rPr>
          <w:color w:val="000000" w:themeColor="text1"/>
          <w:sz w:val="21"/>
          <w:szCs w:val="21"/>
        </w:rPr>
        <w:t>period</w:t>
      </w:r>
      <w:r w:rsidRPr="00845647">
        <w:rPr>
          <w:color w:val="000000" w:themeColor="text1"/>
          <w:sz w:val="21"/>
          <w:szCs w:val="21"/>
        </w:rPr>
        <w:t xml:space="preserve"> according to policy and procedure</w:t>
      </w:r>
    </w:p>
    <w:p w14:paraId="7EFA9408" w14:textId="6B03C7E6" w:rsidR="008A2D19" w:rsidRPr="00845647" w:rsidRDefault="008A2D19" w:rsidP="00B30F8D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I understand that all information obtained will be kept confidential.</w:t>
      </w:r>
    </w:p>
    <w:p w14:paraId="0B18BF77" w14:textId="5C7F8127" w:rsidR="009D0C8B" w:rsidRPr="00845647" w:rsidRDefault="009D0C8B" w:rsidP="009D0C8B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To the best of my knowledge, the information provided in this form is true and correct:</w:t>
      </w:r>
    </w:p>
    <w:p w14:paraId="4ABC3101" w14:textId="5EB14E81" w:rsidR="00FA2106" w:rsidRPr="00845647" w:rsidRDefault="00FA2106" w:rsidP="00FA2106">
      <w:pPr>
        <w:spacing w:before="120"/>
        <w:rPr>
          <w:color w:val="000000" w:themeColor="text1"/>
          <w:sz w:val="21"/>
          <w:szCs w:val="21"/>
        </w:rPr>
      </w:pP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587"/>
        <w:gridCol w:w="5429"/>
      </w:tblGrid>
      <w:tr w:rsidR="00B30F8D" w:rsidRPr="00845647" w14:paraId="4874C27F" w14:textId="77777777" w:rsidTr="00516B81">
        <w:tc>
          <w:tcPr>
            <w:tcW w:w="3652" w:type="dxa"/>
            <w:shd w:val="clear" w:color="auto" w:fill="737373"/>
          </w:tcPr>
          <w:p w14:paraId="45237A83" w14:textId="0EDB20E1" w:rsidR="00B30F8D" w:rsidRPr="00516B81" w:rsidRDefault="00B30F8D" w:rsidP="00FA2106">
            <w:pPr>
              <w:spacing w:before="12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Participant Signature  or </w:t>
            </w:r>
          </w:p>
        </w:tc>
        <w:tc>
          <w:tcPr>
            <w:tcW w:w="5590" w:type="dxa"/>
            <w:vMerge w:val="restart"/>
          </w:tcPr>
          <w:p w14:paraId="7D1FCFD3" w14:textId="77777777" w:rsidR="00B30F8D" w:rsidRPr="00845647" w:rsidRDefault="00B30F8D" w:rsidP="00FA2106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785A0717" w14:textId="77777777" w:rsidTr="00516B81">
        <w:tc>
          <w:tcPr>
            <w:tcW w:w="3652" w:type="dxa"/>
            <w:shd w:val="clear" w:color="auto" w:fill="737373"/>
          </w:tcPr>
          <w:p w14:paraId="42564AE4" w14:textId="689EE81B" w:rsidR="00B30F8D" w:rsidRPr="00516B81" w:rsidRDefault="00B30F8D" w:rsidP="00FA2106">
            <w:pPr>
              <w:spacing w:before="12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Parent / caregiver signature</w:t>
            </w:r>
          </w:p>
        </w:tc>
        <w:tc>
          <w:tcPr>
            <w:tcW w:w="5590" w:type="dxa"/>
            <w:vMerge/>
          </w:tcPr>
          <w:p w14:paraId="0383F4FC" w14:textId="77777777" w:rsidR="00B30F8D" w:rsidRPr="00845647" w:rsidRDefault="00B30F8D" w:rsidP="00FA2106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35B31CC8" w14:textId="77777777" w:rsidTr="00516B81">
        <w:tc>
          <w:tcPr>
            <w:tcW w:w="3652" w:type="dxa"/>
            <w:shd w:val="clear" w:color="auto" w:fill="737373"/>
          </w:tcPr>
          <w:p w14:paraId="30CEE941" w14:textId="23808DD2" w:rsidR="00B30F8D" w:rsidRPr="00516B81" w:rsidRDefault="00B30F8D" w:rsidP="00FA2106">
            <w:pPr>
              <w:spacing w:before="12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Name of </w:t>
            </w:r>
            <w:r w:rsidR="00516B81" w:rsidRPr="00516B81">
              <w:rPr>
                <w:b/>
                <w:bCs/>
                <w:sz w:val="21"/>
                <w:szCs w:val="21"/>
              </w:rPr>
              <w:t xml:space="preserve">the </w:t>
            </w:r>
            <w:r w:rsidRPr="00516B81">
              <w:rPr>
                <w:b/>
                <w:bCs/>
                <w:sz w:val="21"/>
                <w:szCs w:val="21"/>
              </w:rPr>
              <w:t>person signing</w:t>
            </w:r>
          </w:p>
        </w:tc>
        <w:tc>
          <w:tcPr>
            <w:tcW w:w="5590" w:type="dxa"/>
          </w:tcPr>
          <w:p w14:paraId="0CD72BAC" w14:textId="77777777" w:rsidR="00B30F8D" w:rsidRPr="00845647" w:rsidRDefault="00B30F8D" w:rsidP="00FA2106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1122E2C0" w14:textId="77777777" w:rsidTr="00516B81">
        <w:tc>
          <w:tcPr>
            <w:tcW w:w="3652" w:type="dxa"/>
            <w:shd w:val="clear" w:color="auto" w:fill="737373"/>
          </w:tcPr>
          <w:p w14:paraId="33640072" w14:textId="6C9BD3CF" w:rsidR="00B30F8D" w:rsidRPr="00516B81" w:rsidRDefault="00B30F8D" w:rsidP="00FA2106">
            <w:pPr>
              <w:spacing w:before="12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 xml:space="preserve">Relationship to the participant, if not the participant </w:t>
            </w:r>
          </w:p>
        </w:tc>
        <w:tc>
          <w:tcPr>
            <w:tcW w:w="5590" w:type="dxa"/>
          </w:tcPr>
          <w:p w14:paraId="1E71DC73" w14:textId="77777777" w:rsidR="00B30F8D" w:rsidRPr="00845647" w:rsidRDefault="00B30F8D" w:rsidP="00FA2106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B30F8D" w:rsidRPr="00845647" w14:paraId="7388A025" w14:textId="77777777" w:rsidTr="00516B81">
        <w:tc>
          <w:tcPr>
            <w:tcW w:w="3652" w:type="dxa"/>
            <w:shd w:val="clear" w:color="auto" w:fill="737373"/>
          </w:tcPr>
          <w:p w14:paraId="0261915B" w14:textId="73EE137E" w:rsidR="00B30F8D" w:rsidRPr="00516B81" w:rsidRDefault="00B30F8D" w:rsidP="00FA2106">
            <w:pPr>
              <w:spacing w:before="120"/>
              <w:rPr>
                <w:b/>
                <w:bCs/>
                <w:sz w:val="21"/>
                <w:szCs w:val="21"/>
              </w:rPr>
            </w:pPr>
            <w:r w:rsidRPr="00516B81">
              <w:rPr>
                <w:b/>
                <w:bCs/>
                <w:sz w:val="21"/>
                <w:szCs w:val="21"/>
              </w:rPr>
              <w:t>Date</w:t>
            </w:r>
          </w:p>
        </w:tc>
        <w:tc>
          <w:tcPr>
            <w:tcW w:w="5590" w:type="dxa"/>
          </w:tcPr>
          <w:p w14:paraId="74120CF9" w14:textId="77777777" w:rsidR="00B30F8D" w:rsidRPr="00845647" w:rsidRDefault="00B30F8D" w:rsidP="00FA2106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7733ABC0" w14:textId="66B03B2E" w:rsidR="009D0C8B" w:rsidRPr="00845647" w:rsidRDefault="00B30F8D" w:rsidP="00FA2106">
      <w:pPr>
        <w:spacing w:before="120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Note:  Authority to Act as an Advocate form is required if the individual signing this form is not the participant.</w:t>
      </w:r>
    </w:p>
    <w:sectPr w:rsidR="009D0C8B" w:rsidRPr="00845647" w:rsidSect="0060558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135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9D4AE" w14:textId="77777777" w:rsidR="006A0666" w:rsidRDefault="006A0666" w:rsidP="00CA2951">
      <w:pPr>
        <w:spacing w:after="0"/>
      </w:pPr>
      <w:r>
        <w:separator/>
      </w:r>
    </w:p>
  </w:endnote>
  <w:endnote w:type="continuationSeparator" w:id="0">
    <w:p w14:paraId="6F1F569F" w14:textId="77777777" w:rsidR="006A0666" w:rsidRDefault="006A0666" w:rsidP="00CA2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Arial Unicode MS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B9C3" w14:textId="77777777" w:rsidR="00557E10" w:rsidRDefault="00557E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20"/>
      </w:rPr>
      <w:id w:val="-2067561997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41110B6" w14:textId="0D887329" w:rsidR="00605589" w:rsidRPr="00516B81" w:rsidRDefault="006D57BB" w:rsidP="00605589">
            <w:pPr>
              <w:pStyle w:val="Footer"/>
              <w:jc w:val="right"/>
              <w:rPr>
                <w:sz w:val="16"/>
                <w:szCs w:val="20"/>
              </w:rPr>
            </w:pPr>
            <w:r w:rsidRPr="00516B81">
              <w:rPr>
                <w:noProof/>
                <w:sz w:val="16"/>
                <w:szCs w:val="20"/>
              </w:rPr>
              <w:fldChar w:fldCharType="begin"/>
            </w:r>
            <w:r w:rsidRPr="00516B81">
              <w:rPr>
                <w:noProof/>
                <w:sz w:val="16"/>
                <w:szCs w:val="20"/>
              </w:rPr>
              <w:instrText xml:space="preserve"> FILENAME \* MERGEFORMAT </w:instrText>
            </w:r>
            <w:r w:rsidRPr="00516B81">
              <w:rPr>
                <w:noProof/>
                <w:sz w:val="16"/>
                <w:szCs w:val="20"/>
              </w:rPr>
              <w:fldChar w:fldCharType="separate"/>
            </w:r>
            <w:r w:rsidR="00477A3F" w:rsidRPr="00516B81">
              <w:rPr>
                <w:noProof/>
                <w:sz w:val="16"/>
                <w:szCs w:val="20"/>
              </w:rPr>
              <w:t>Participant</w:t>
            </w:r>
            <w:r w:rsidR="00605589" w:rsidRPr="00516B81">
              <w:rPr>
                <w:noProof/>
                <w:sz w:val="16"/>
                <w:szCs w:val="20"/>
              </w:rPr>
              <w:t xml:space="preserve"> Intake Form</w:t>
            </w:r>
            <w:r w:rsidRPr="00516B81">
              <w:rPr>
                <w:noProof/>
                <w:sz w:val="16"/>
                <w:szCs w:val="20"/>
              </w:rPr>
              <w:fldChar w:fldCharType="end"/>
            </w:r>
            <w:r w:rsidR="00557E10">
              <w:rPr>
                <w:noProof/>
                <w:sz w:val="16"/>
                <w:szCs w:val="20"/>
              </w:rPr>
              <w:t xml:space="preserve"> </w:t>
            </w:r>
            <w:r w:rsidR="00B30F8D" w:rsidRPr="00516B81">
              <w:rPr>
                <w:noProof/>
                <w:sz w:val="16"/>
                <w:szCs w:val="20"/>
              </w:rPr>
              <w:t>PP</w:t>
            </w:r>
            <w:r w:rsidR="00557E10">
              <w:rPr>
                <w:noProof/>
                <w:sz w:val="16"/>
                <w:szCs w:val="20"/>
              </w:rPr>
              <w:t xml:space="preserve">  v1 24 Feb 2023</w:t>
            </w:r>
            <w:r w:rsidR="00605589" w:rsidRPr="00516B81">
              <w:rPr>
                <w:sz w:val="16"/>
                <w:szCs w:val="20"/>
              </w:rPr>
              <w:tab/>
            </w:r>
            <w:r w:rsidR="00605589" w:rsidRPr="00516B81">
              <w:rPr>
                <w:sz w:val="16"/>
                <w:szCs w:val="20"/>
              </w:rPr>
              <w:tab/>
              <w:t xml:space="preserve">Page 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begin"/>
            </w:r>
            <w:r w:rsidR="00605589" w:rsidRPr="00516B81">
              <w:rPr>
                <w:b/>
                <w:bCs/>
                <w:sz w:val="16"/>
                <w:szCs w:val="20"/>
              </w:rPr>
              <w:instrText xml:space="preserve"> PAGE </w:instrTex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separate"/>
            </w:r>
            <w:r w:rsidR="00BE6BB5" w:rsidRPr="00516B81">
              <w:rPr>
                <w:b/>
                <w:bCs/>
                <w:noProof/>
                <w:sz w:val="16"/>
                <w:szCs w:val="20"/>
              </w:rPr>
              <w:t>1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end"/>
            </w:r>
            <w:r w:rsidR="00605589" w:rsidRPr="00516B81">
              <w:rPr>
                <w:sz w:val="16"/>
                <w:szCs w:val="20"/>
              </w:rPr>
              <w:t xml:space="preserve"> of 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begin"/>
            </w:r>
            <w:r w:rsidR="00605589" w:rsidRPr="00516B81">
              <w:rPr>
                <w:b/>
                <w:bCs/>
                <w:sz w:val="16"/>
                <w:szCs w:val="20"/>
              </w:rPr>
              <w:instrText xml:space="preserve"> NUMPAGES  </w:instrTex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separate"/>
            </w:r>
            <w:r w:rsidR="00BE6BB5" w:rsidRPr="00516B81">
              <w:rPr>
                <w:b/>
                <w:bCs/>
                <w:noProof/>
                <w:sz w:val="16"/>
                <w:szCs w:val="20"/>
              </w:rPr>
              <w:t>3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61A1D" w14:textId="77777777" w:rsidR="00557E10" w:rsidRDefault="00557E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A9A35" w14:textId="77777777" w:rsidR="006A0666" w:rsidRDefault="006A0666" w:rsidP="00CA2951">
      <w:pPr>
        <w:spacing w:after="0"/>
      </w:pPr>
      <w:r>
        <w:separator/>
      </w:r>
    </w:p>
  </w:footnote>
  <w:footnote w:type="continuationSeparator" w:id="0">
    <w:p w14:paraId="6C42E18F" w14:textId="77777777" w:rsidR="006A0666" w:rsidRDefault="006A0666" w:rsidP="00CA29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73C5B" w14:textId="77777777" w:rsidR="00557E10" w:rsidRDefault="00557E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-34" w:type="dxa"/>
      <w:shd w:val="clear" w:color="auto" w:fill="021859"/>
      <w:tblLook w:val="04A0" w:firstRow="1" w:lastRow="0" w:firstColumn="1" w:lastColumn="0" w:noHBand="0" w:noVBand="1"/>
    </w:tblPr>
    <w:tblGrid>
      <w:gridCol w:w="9050"/>
    </w:tblGrid>
    <w:tr w:rsidR="00516B81" w:rsidRPr="00845647" w14:paraId="13385C4C" w14:textId="77777777" w:rsidTr="0080032D">
      <w:tc>
        <w:tcPr>
          <w:tcW w:w="9050" w:type="dxa"/>
          <w:shd w:val="clear" w:color="auto" w:fill="021859"/>
        </w:tcPr>
        <w:p w14:paraId="023A576B" w14:textId="77A2C1A0" w:rsidR="00516B81" w:rsidRPr="00845647" w:rsidRDefault="00557E10" w:rsidP="00516B81">
          <w:pPr>
            <w:spacing w:before="120" w:after="120"/>
            <w:jc w:val="center"/>
            <w:rPr>
              <w:b/>
              <w:bCs/>
              <w:color w:val="FFFFFF" w:themeColor="background1"/>
              <w:sz w:val="22"/>
              <w:szCs w:val="22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16BA7E3" wp14:editId="43F08D6A">
                <wp:simplePos x="0" y="0"/>
                <wp:positionH relativeFrom="column">
                  <wp:posOffset>-50165</wp:posOffset>
                </wp:positionH>
                <wp:positionV relativeFrom="paragraph">
                  <wp:posOffset>0</wp:posOffset>
                </wp:positionV>
                <wp:extent cx="742315" cy="688975"/>
                <wp:effectExtent l="0" t="0" r="63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2315" cy="6889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bCs/>
              <w:color w:val="FFFFFF" w:themeColor="background1"/>
              <w:sz w:val="22"/>
              <w:szCs w:val="22"/>
            </w:rPr>
            <w:t xml:space="preserve">            </w:t>
          </w:r>
          <w:r w:rsidR="00516B81" w:rsidRPr="00845647">
            <w:rPr>
              <w:b/>
              <w:bCs/>
              <w:color w:val="FFFFFF" w:themeColor="background1"/>
              <w:sz w:val="22"/>
              <w:szCs w:val="22"/>
            </w:rPr>
            <w:t>Participant Intake Form</w:t>
          </w:r>
        </w:p>
      </w:tc>
    </w:tr>
  </w:tbl>
  <w:p w14:paraId="21807388" w14:textId="4FD7DFE8" w:rsidR="00CA2951" w:rsidRPr="00CA2951" w:rsidRDefault="00CA2951">
    <w:pPr>
      <w:pStyle w:val="Head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6AAB6" w14:textId="77777777" w:rsidR="00557E10" w:rsidRDefault="00557E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B948B5"/>
    <w:multiLevelType w:val="hybridMultilevel"/>
    <w:tmpl w:val="9A8A2F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500F8"/>
    <w:multiLevelType w:val="hybridMultilevel"/>
    <w:tmpl w:val="C4023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13765"/>
    <w:multiLevelType w:val="hybridMultilevel"/>
    <w:tmpl w:val="2DE88BC0"/>
    <w:lvl w:ilvl="0" w:tplc="89CE29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971E9C"/>
    <w:multiLevelType w:val="hybridMultilevel"/>
    <w:tmpl w:val="BF9072FE"/>
    <w:lvl w:ilvl="0" w:tplc="1DBC2036">
      <w:start w:val="1"/>
      <w:numFmt w:val="decimal"/>
      <w:lvlText w:val="%1."/>
      <w:lvlJc w:val="left"/>
      <w:pPr>
        <w:ind w:left="360" w:hanging="360"/>
      </w:pPr>
      <w:rPr>
        <w:rFonts w:hint="default"/>
        <w:color w:val="1F3864" w:themeColor="accent1" w:themeShade="8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6617899">
    <w:abstractNumId w:val="1"/>
  </w:num>
  <w:num w:numId="2" w16cid:durableId="2120636620">
    <w:abstractNumId w:val="3"/>
  </w:num>
  <w:num w:numId="3" w16cid:durableId="1550998032">
    <w:abstractNumId w:val="2"/>
  </w:num>
  <w:num w:numId="4" w16cid:durableId="733509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rKwMDIzMTKxNLRQ0lEKTi0uzszPAykwqgUAfl8J1SwAAAA="/>
  </w:docVars>
  <w:rsids>
    <w:rsidRoot w:val="000C095C"/>
    <w:rsid w:val="000C095C"/>
    <w:rsid w:val="0021569D"/>
    <w:rsid w:val="002175B8"/>
    <w:rsid w:val="002B3C3E"/>
    <w:rsid w:val="003223C3"/>
    <w:rsid w:val="00403B2A"/>
    <w:rsid w:val="00425172"/>
    <w:rsid w:val="00426F97"/>
    <w:rsid w:val="00477A3F"/>
    <w:rsid w:val="00516B81"/>
    <w:rsid w:val="00557E10"/>
    <w:rsid w:val="005A3DB5"/>
    <w:rsid w:val="00605589"/>
    <w:rsid w:val="00612F02"/>
    <w:rsid w:val="00650722"/>
    <w:rsid w:val="006A0666"/>
    <w:rsid w:val="006D57BB"/>
    <w:rsid w:val="0070121E"/>
    <w:rsid w:val="00737AF0"/>
    <w:rsid w:val="00786224"/>
    <w:rsid w:val="00796E79"/>
    <w:rsid w:val="007C4C14"/>
    <w:rsid w:val="0080032D"/>
    <w:rsid w:val="00845647"/>
    <w:rsid w:val="00867D17"/>
    <w:rsid w:val="008A2D19"/>
    <w:rsid w:val="009157B7"/>
    <w:rsid w:val="00937898"/>
    <w:rsid w:val="009D0494"/>
    <w:rsid w:val="009D0C8B"/>
    <w:rsid w:val="009D5178"/>
    <w:rsid w:val="00A00D6D"/>
    <w:rsid w:val="00B30F8D"/>
    <w:rsid w:val="00B34C23"/>
    <w:rsid w:val="00BE6BB5"/>
    <w:rsid w:val="00CA2951"/>
    <w:rsid w:val="00D16843"/>
    <w:rsid w:val="00E63380"/>
    <w:rsid w:val="00E635B1"/>
    <w:rsid w:val="00E832AE"/>
    <w:rsid w:val="00ED7E71"/>
    <w:rsid w:val="00F07F46"/>
    <w:rsid w:val="00F344A9"/>
    <w:rsid w:val="00F557B3"/>
    <w:rsid w:val="00F75301"/>
    <w:rsid w:val="00FA2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511C20"/>
  <w15:docId w15:val="{117ED140-2320-CB4D-9D49-BBA411263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F8D"/>
    <w:pPr>
      <w:spacing w:after="80" w:line="240" w:lineRule="auto"/>
    </w:pPr>
    <w:rPr>
      <w:rFonts w:ascii="Arial" w:hAnsi="Arial" w:cs="Arial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2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0F8D"/>
    <w:pPr>
      <w:keepNext/>
      <w:keepLines/>
      <w:spacing w:before="240" w:after="0"/>
      <w:outlineLvl w:val="1"/>
    </w:pPr>
    <w:rPr>
      <w:rFonts w:eastAsiaTheme="majorEastAsia" w:cstheme="majorBidi"/>
      <w:b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7D17"/>
    <w:pPr>
      <w:kinsoku w:val="0"/>
      <w:overflowPunct w:val="0"/>
      <w:spacing w:before="240" w:after="240"/>
      <w:ind w:left="562" w:hanging="562"/>
      <w:textAlignment w:val="baseline"/>
      <w:outlineLvl w:val="2"/>
    </w:pPr>
    <w:rPr>
      <w:rFonts w:ascii="Century Gothic" w:eastAsia="Kozuka Gothic Pr6N EL" w:hAnsi="Century Gothic" w:cs="Times New Roman"/>
      <w:b/>
      <w:color w:val="ED7D31" w:themeColor="accent2"/>
      <w:kern w:val="24"/>
      <w:sz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67D17"/>
    <w:rPr>
      <w:rFonts w:ascii="Century Gothic" w:eastAsia="Kozuka Gothic Pr6N EL" w:hAnsi="Century Gothic" w:cs="Times New Roman"/>
      <w:b/>
      <w:color w:val="ED7D31" w:themeColor="accent2"/>
      <w:kern w:val="24"/>
      <w:sz w:val="28"/>
      <w:szCs w:val="24"/>
      <w:lang w:eastAsia="en-GB"/>
    </w:rPr>
  </w:style>
  <w:style w:type="table" w:styleId="TableGrid">
    <w:name w:val="Table Grid"/>
    <w:basedOn w:val="TableNormal"/>
    <w:uiPriority w:val="39"/>
    <w:rsid w:val="000C09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32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0F8D"/>
    <w:rPr>
      <w:rFonts w:ascii="Arial" w:eastAsiaTheme="majorEastAsia" w:hAnsi="Arial" w:cstheme="majorBidi"/>
      <w:b/>
      <w:szCs w:val="26"/>
    </w:rPr>
  </w:style>
  <w:style w:type="paragraph" w:styleId="ListParagraph">
    <w:name w:val="List Paragraph"/>
    <w:basedOn w:val="Normal"/>
    <w:uiPriority w:val="34"/>
    <w:qFormat/>
    <w:rsid w:val="008A2D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29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A2951"/>
    <w:rPr>
      <w:rFonts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29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2951"/>
    <w:rPr>
      <w:rFonts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Alexandra Clarkson</cp:lastModifiedBy>
  <cp:revision>2</cp:revision>
  <dcterms:created xsi:type="dcterms:W3CDTF">2025-04-01T05:32:00Z</dcterms:created>
  <dcterms:modified xsi:type="dcterms:W3CDTF">2025-04-01T05:32:00Z</dcterms:modified>
</cp:coreProperties>
</file>